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07C8" w:rsidRPr="00BD08D8" w:rsidRDefault="001E7644">
      <w:pPr>
        <w:pStyle w:val="Title"/>
        <w:rPr>
          <w:rFonts w:ascii="Times New Roman" w:hAnsi="Times New Roman" w:cs="Times New Roman"/>
        </w:rPr>
      </w:pPr>
      <w:r w:rsidRPr="00BD08D8">
        <w:rPr>
          <w:rFonts w:ascii="Times New Roman" w:hAnsi="Times New Roman" w:cs="Times New Roman"/>
        </w:rPr>
        <w:t>22. Assessment of the Octopus Stock Complex in the Bering Sea and Aleutian Islands</w:t>
      </w:r>
    </w:p>
    <w:p w:rsidR="007B07C8" w:rsidRPr="00BD08D8" w:rsidRDefault="001E7644">
      <w:pPr>
        <w:pStyle w:val="Author"/>
        <w:rPr>
          <w:rFonts w:ascii="Times New Roman" w:hAnsi="Times New Roman" w:cs="Times New Roman"/>
        </w:rPr>
      </w:pPr>
      <w:r w:rsidRPr="00BD08D8">
        <w:rPr>
          <w:rFonts w:ascii="Times New Roman" w:hAnsi="Times New Roman" w:cs="Times New Roman"/>
        </w:rPr>
        <w:t>Lee Cronin-Fine, Benjamin C. Williams, and Kerim Aydin</w:t>
      </w:r>
    </w:p>
    <w:p w:rsidR="007B07C8" w:rsidRPr="00BD08D8" w:rsidRDefault="001E7644">
      <w:pPr>
        <w:pStyle w:val="Date"/>
        <w:rPr>
          <w:rFonts w:ascii="Times New Roman" w:hAnsi="Times New Roman" w:cs="Times New Roman"/>
        </w:rPr>
      </w:pPr>
      <w:r w:rsidRPr="00BD08D8">
        <w:rPr>
          <w:rFonts w:ascii="Times New Roman" w:hAnsi="Times New Roman" w:cs="Times New Roman"/>
        </w:rPr>
        <w:t>November 2023</w:t>
      </w:r>
    </w:p>
    <w:p w:rsidR="007B07C8" w:rsidRDefault="001E7644">
      <w:pPr>
        <w:pStyle w:val="FirstParagraph"/>
      </w:pPr>
      <w:r>
        <w:br/>
        <w:t>This report may be cited as:</w:t>
      </w:r>
      <w:r>
        <w:br/>
        <w:t xml:space="preserve">Cronin-Fine. L, Williams. B. C. and Aydin. K, 2023. Assessment of the Octopus Stock Complex in the Bering Sea and Aleutian Islands. North Pacific Fishery Management Council, Anchorage, AK. Available from </w:t>
      </w:r>
      <w:hyperlink r:id="rId7">
        <w:r>
          <w:rPr>
            <w:rStyle w:val="Hyperlink"/>
          </w:rPr>
          <w:t>https://www.npfmc.org/library/safe-reports/</w:t>
        </w:r>
      </w:hyperlink>
    </w:p>
    <w:p w:rsidR="007B07C8" w:rsidRPr="007C5945" w:rsidRDefault="001E7644" w:rsidP="00BD08D8">
      <w:pPr>
        <w:pStyle w:val="Heading1"/>
        <w:jc w:val="center"/>
        <w:rPr>
          <w:rFonts w:ascii="Arial" w:hAnsi="Arial" w:cs="Arial"/>
          <w:sz w:val="28"/>
          <w:szCs w:val="28"/>
        </w:rPr>
      </w:pPr>
      <w:bookmarkStart w:id="0" w:name="executive-summary"/>
      <w:r w:rsidRPr="007C5945">
        <w:rPr>
          <w:rFonts w:ascii="Arial" w:hAnsi="Arial" w:cs="Arial"/>
          <w:sz w:val="28"/>
          <w:szCs w:val="28"/>
        </w:rPr>
        <w:t>Executive Summary</w:t>
      </w:r>
    </w:p>
    <w:p w:rsidR="007B07C8" w:rsidRDefault="001E7644">
      <w:pPr>
        <w:pStyle w:val="FirstParagraph"/>
      </w:pPr>
      <w:r>
        <w:t>Through 2010, octopuses were managed as part of the Bering Sea/Aleutian Islands (BSAI) “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r>
        <w:rPr>
          <w:i/>
          <w:iCs/>
        </w:rPr>
        <w:t>Gadus macrocephalus</w:t>
      </w:r>
      <w:r>
        <w:t xml:space="preserve">) has been used to set catch limits (see Conners </w:t>
      </w:r>
      <w:r>
        <w:rPr>
          <w:i/>
          <w:iCs/>
        </w:rPr>
        <w:t>et al.</w:t>
      </w:r>
      <w:r>
        <w:t xml:space="preserve"> (2016) for methodological details).</w:t>
      </w:r>
    </w:p>
    <w:p w:rsidR="007B07C8" w:rsidRDefault="001E7644">
      <w:pPr>
        <w:pStyle w:val="BodyText"/>
      </w:pPr>
      <w:r>
        <w:t>This year’s assessment is an operational update, meaning new consumption data was provided through 2023 to determine catch limits using the previous assessment’s model/methodology. Alternative models/methodologies were not considered. At least eight species of octopus are found in the BSAI though in this update assessment, all octopus species are grouped into a single assemblage. The species composition of the octopus community is not well documented, but data indicate that the giant Pacific octopus (</w:t>
      </w:r>
      <w:r>
        <w:rPr>
          <w:i/>
          <w:iCs/>
        </w:rPr>
        <w:t>Enteroctopus dofleini</w:t>
      </w:r>
      <w:r>
        <w:t>) is the most common (Tables 22-1,-2,-3). Octopuses are taken as incidental catch in trawl, longline, and pot fisheries with a portion retained and sold for human consumption or bait. The BSAI trawl surveys produce highly variable biomass estimates for octopus (Figure 22-1).</w:t>
      </w:r>
    </w:p>
    <w:p w:rsidR="007B07C8" w:rsidRPr="00BD08D8" w:rsidRDefault="001E7644">
      <w:pPr>
        <w:pStyle w:val="Heading2"/>
        <w:rPr>
          <w:rFonts w:ascii="Arial" w:hAnsi="Arial" w:cs="Arial"/>
          <w:sz w:val="24"/>
          <w:szCs w:val="24"/>
        </w:rPr>
      </w:pPr>
      <w:bookmarkStart w:id="1" w:name="summary-of-changes-in-assessment-inputs"/>
      <w:r w:rsidRPr="00BD08D8">
        <w:rPr>
          <w:rFonts w:ascii="Arial" w:hAnsi="Arial" w:cs="Arial"/>
          <w:sz w:val="24"/>
          <w:szCs w:val="24"/>
        </w:rPr>
        <w:t>Summary of Changes in Assessment Inputs</w:t>
      </w:r>
    </w:p>
    <w:p w:rsidR="007B07C8" w:rsidRDefault="001E7644">
      <w:pPr>
        <w:pStyle w:val="FirstParagraph"/>
      </w:pPr>
      <w:r>
        <w:rPr>
          <w:i/>
          <w:iCs/>
        </w:rPr>
        <w:t>Changes in Input Data</w:t>
      </w:r>
    </w:p>
    <w:p w:rsidR="007B07C8" w:rsidRDefault="001E7644">
      <w:pPr>
        <w:pStyle w:val="Compact"/>
        <w:numPr>
          <w:ilvl w:val="0"/>
          <w:numId w:val="14"/>
        </w:numPr>
      </w:pPr>
      <w:r>
        <w:t>The calculation of annual and long-term average consumption rates has been updated using 13,614 additional Pacific cod stomach samples collected from 2012-2013 and 2016-2023.</w:t>
      </w:r>
    </w:p>
    <w:p w:rsidR="007B07C8" w:rsidRDefault="001E7644">
      <w:pPr>
        <w:pStyle w:val="FirstParagraph"/>
      </w:pPr>
      <w:r>
        <w:rPr>
          <w:i/>
          <w:iCs/>
        </w:rPr>
        <w:t>Changes in Assessment Methodology</w:t>
      </w:r>
      <w:r>
        <w:br/>
        <w:t>There have been no changes to the assessment methodology</w:t>
      </w:r>
    </w:p>
    <w:p w:rsidR="007B07C8" w:rsidRPr="00BD08D8" w:rsidRDefault="001E7644">
      <w:pPr>
        <w:pStyle w:val="Heading2"/>
        <w:rPr>
          <w:rFonts w:ascii="Arial" w:hAnsi="Arial" w:cs="Arial"/>
          <w:sz w:val="24"/>
          <w:szCs w:val="24"/>
        </w:rPr>
      </w:pPr>
      <w:bookmarkStart w:id="2" w:name="summary-of-results"/>
      <w:bookmarkEnd w:id="1"/>
      <w:r w:rsidRPr="00BD08D8">
        <w:rPr>
          <w:rFonts w:ascii="Arial" w:hAnsi="Arial" w:cs="Arial"/>
          <w:sz w:val="24"/>
          <w:szCs w:val="24"/>
        </w:rPr>
        <w:lastRenderedPageBreak/>
        <w:t>Summary of Results</w:t>
      </w:r>
    </w:p>
    <w:p w:rsidR="007B07C8" w:rsidRDefault="001E7644">
      <w:pPr>
        <w:pStyle w:val="FirstParagraph"/>
      </w:pPr>
      <w:r>
        <w:t>For 2024, the recommended maximum allowable ABC from the Tier 6 specifications 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7B07C8">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7B07C8">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7B07C8">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ier</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7B07C8">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7B07C8">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7B07C8">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7B07C8">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7B07C8">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7B07C8">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rsidR="007B07C8" w:rsidRDefault="001E7644">
      <w:pPr>
        <w:pStyle w:val="BodyText"/>
      </w:pPr>
      <w:r>
        <w:t>The BSAI octopus complex is not currently subject to overfishing because the 2022 catch,the most recent completed year, of 251 t is smaller than the 2022 OFL of 4,769 t.</w:t>
      </w:r>
    </w:p>
    <w:p w:rsidR="007B07C8" w:rsidRPr="00BD08D8" w:rsidRDefault="001E7644">
      <w:pPr>
        <w:pStyle w:val="Heading2"/>
        <w:rPr>
          <w:rFonts w:ascii="Arial" w:hAnsi="Arial" w:cs="Arial"/>
          <w:sz w:val="24"/>
          <w:szCs w:val="24"/>
        </w:rPr>
      </w:pPr>
      <w:bookmarkStart w:id="3" w:name="X466943ba083f3a8ca5320ff38f2752c1498c2d7"/>
      <w:bookmarkEnd w:id="2"/>
      <w:r w:rsidRPr="00BD08D8">
        <w:rPr>
          <w:rFonts w:ascii="Arial" w:hAnsi="Arial" w:cs="Arial"/>
          <w:sz w:val="24"/>
          <w:szCs w:val="24"/>
        </w:rPr>
        <w:t>Responses to SSC and Plan Team Comments on Assessments in General</w:t>
      </w:r>
    </w:p>
    <w:p w:rsidR="007B07C8" w:rsidRDefault="001E7644">
      <w:pPr>
        <w:pStyle w:val="FirstParagraph"/>
      </w:pPr>
      <w:r>
        <w:t>There were no Plan Team or SSC comments specific to this assessment</w:t>
      </w:r>
    </w:p>
    <w:p w:rsidR="007B07C8" w:rsidRPr="00BD08D8" w:rsidRDefault="001E7644">
      <w:pPr>
        <w:pStyle w:val="Heading2"/>
        <w:rPr>
          <w:rFonts w:ascii="Arial" w:hAnsi="Arial" w:cs="Arial"/>
          <w:sz w:val="24"/>
          <w:szCs w:val="24"/>
        </w:rPr>
      </w:pPr>
      <w:bookmarkStart w:id="4" w:name="X611117c140823fa9f098f072b1208117f2889e9"/>
      <w:bookmarkEnd w:id="3"/>
      <w:r w:rsidRPr="00BD08D8">
        <w:rPr>
          <w:rFonts w:ascii="Arial" w:hAnsi="Arial" w:cs="Arial"/>
          <w:sz w:val="24"/>
          <w:szCs w:val="24"/>
        </w:rPr>
        <w:t>Responses to SSC and Plan Team Comments Specific to this Assessment</w:t>
      </w:r>
    </w:p>
    <w:p w:rsidR="007B07C8" w:rsidRDefault="001E7644">
      <w:pPr>
        <w:pStyle w:val="FirstParagraph"/>
      </w:pPr>
      <w:r>
        <w:t>There were no Plan Team or SSC comments specific to this assessment</w:t>
      </w:r>
    </w:p>
    <w:p w:rsidR="007B07C8" w:rsidRPr="00BD08D8" w:rsidRDefault="001E7644" w:rsidP="00BD08D8">
      <w:pPr>
        <w:pStyle w:val="Heading1"/>
        <w:jc w:val="center"/>
        <w:rPr>
          <w:rFonts w:ascii="Arial" w:hAnsi="Arial" w:cs="Arial"/>
          <w:sz w:val="28"/>
          <w:szCs w:val="28"/>
        </w:rPr>
      </w:pPr>
      <w:bookmarkStart w:id="5" w:name="introduction"/>
      <w:bookmarkEnd w:id="0"/>
      <w:bookmarkEnd w:id="4"/>
      <w:r w:rsidRPr="00BD08D8">
        <w:rPr>
          <w:rFonts w:ascii="Arial" w:hAnsi="Arial" w:cs="Arial"/>
          <w:sz w:val="28"/>
          <w:szCs w:val="28"/>
        </w:rPr>
        <w:t>Introduction</w:t>
      </w:r>
    </w:p>
    <w:p w:rsidR="007B07C8" w:rsidRDefault="001E7644">
      <w:pPr>
        <w:pStyle w:val="FirstParagraph"/>
      </w:pPr>
      <w:r>
        <w:t xml:space="preserve">The full introduction can be found in the 2020 BSAI octopus assessment (Ormseth </w:t>
      </w:r>
      <w:r>
        <w:rPr>
          <w:i/>
          <w:iCs/>
        </w:rPr>
        <w:t>et al.</w:t>
      </w:r>
      <w:r>
        <w:t xml:space="preserve"> 2020). What follows is an abbreviation of the 2020 introduction.</w:t>
      </w:r>
    </w:p>
    <w:p w:rsidR="007B07C8" w:rsidRDefault="001E7644">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pelagic and epibenthic ocean habitats (Boyle and Rodhouse 2005), and are much less common than the incirrate, which contain the more traditional forms of octopus. Octopuses are found in every ocean in the world and range in size from less than 20 cm to over 3 m (total length); the latter is a record held by </w:t>
      </w:r>
      <w:r>
        <w:rPr>
          <w:i/>
          <w:iCs/>
        </w:rPr>
        <w:t>Enteroctopus dofleini</w:t>
      </w:r>
      <w:r>
        <w:t xml:space="preserve"> (Wülker 1910). The most common octopus species observed in the Alaska Fishery Science </w:t>
      </w:r>
      <w:r>
        <w:lastRenderedPageBreak/>
        <w:t xml:space="preserve">Center (AFSC) bottom trawl survey is </w:t>
      </w:r>
      <w:r>
        <w:rPr>
          <w:i/>
          <w:iCs/>
        </w:rPr>
        <w:t>E. dofleini</w:t>
      </w:r>
      <w:r>
        <w:t xml:space="preserve">, but there are at least seven other species found in the Bering Sea: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hese eight species represent seven genera and can be found from less than 10-m to greater than 1500-m depth. All but one, </w:t>
      </w:r>
      <w:r>
        <w:rPr>
          <w:i/>
          <w:iCs/>
        </w:rPr>
        <w:t>J. diaphana</w:t>
      </w:r>
      <w:r>
        <w:t xml:space="preserve">, are benthic octopuses. The mesopelagic </w:t>
      </w:r>
      <w:r>
        <w:rPr>
          <w:i/>
          <w:iCs/>
        </w:rPr>
        <w:t>V. infernalis</w:t>
      </w:r>
      <w:r>
        <w:t xml:space="preserve"> is a cephalopod that shares similarities with both octopuses and squids, but is included in the octopus assessment. The state of knowledge of octopuses in the BSAI, including the true species composition, is very limited.</w:t>
      </w:r>
    </w:p>
    <w:p w:rsidR="007B07C8" w:rsidRPr="00BD08D8" w:rsidRDefault="001E7644" w:rsidP="00BD08D8">
      <w:pPr>
        <w:pStyle w:val="Heading1"/>
        <w:jc w:val="center"/>
        <w:rPr>
          <w:rFonts w:ascii="Arial" w:hAnsi="Arial" w:cs="Arial"/>
          <w:sz w:val="28"/>
          <w:szCs w:val="28"/>
        </w:rPr>
      </w:pPr>
      <w:bookmarkStart w:id="6" w:name="fishery"/>
      <w:bookmarkEnd w:id="5"/>
      <w:r w:rsidRPr="00BD08D8">
        <w:rPr>
          <w:rFonts w:ascii="Arial" w:hAnsi="Arial" w:cs="Arial"/>
          <w:sz w:val="28"/>
          <w:szCs w:val="28"/>
        </w:rPr>
        <w:t>Fishery</w:t>
      </w:r>
    </w:p>
    <w:p w:rsidR="007B07C8" w:rsidRDefault="001E7644">
      <w:pPr>
        <w:pStyle w:val="FirstParagraph"/>
      </w:pPr>
      <w:r>
        <w:t xml:space="preserve">A full description of the fishery’s history can be found in the 2020 BSAI octopus assessment (Ormseth </w:t>
      </w:r>
      <w:r>
        <w:rPr>
          <w:i/>
          <w:iCs/>
        </w:rPr>
        <w:t>et al.</w:t>
      </w:r>
      <w:r>
        <w:t xml:space="preserve"> 2020). What follows are any recent significant changes to the fishery or management measures.</w:t>
      </w:r>
    </w:p>
    <w:p w:rsidR="007B07C8" w:rsidRDefault="001E7644">
      <w:pPr>
        <w:pStyle w:val="BodyText"/>
      </w:pPr>
      <w:r>
        <w:rPr>
          <w:i/>
          <w:iCs/>
        </w:rPr>
        <w:t>Directed Fishery</w:t>
      </w:r>
    </w:p>
    <w:p w:rsidR="007B07C8" w:rsidRDefault="001E7644">
      <w:pPr>
        <w:pStyle w:val="BodyText"/>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Bevaart 2022; Nichols and Shaishnikoff 2022).</w:t>
      </w:r>
    </w:p>
    <w:p w:rsidR="007B07C8" w:rsidRDefault="001E7644">
      <w:pPr>
        <w:pStyle w:val="BodyText"/>
      </w:pPr>
      <w:r>
        <w:rPr>
          <w:i/>
          <w:iCs/>
        </w:rPr>
        <w:t>Incidental Catch</w:t>
      </w:r>
    </w:p>
    <w:p w:rsidR="007B07C8" w:rsidRDefault="001E7644">
      <w:pPr>
        <w:pStyle w:val="BodyText"/>
      </w:pPr>
      <w:r>
        <w:t>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variability (Table 22-4). In 2011, the catch for octopus in BSAI (577 t) exceeded the OFL (528 t) resulting in NMFS closing the directed fishing for Pacific cod with pot gear in the BSAI on October 21, 2011. The following year, an alternative Tier 6 method for determining harvest levels was introduced. Since then, all catches have been nearly an order of magnitude below the recommended ABC (Table 22-4).</w:t>
      </w:r>
    </w:p>
    <w:p w:rsidR="007B07C8" w:rsidRPr="00BD08D8" w:rsidRDefault="001E7644" w:rsidP="00BD08D8">
      <w:pPr>
        <w:pStyle w:val="Heading1"/>
        <w:jc w:val="center"/>
        <w:rPr>
          <w:rFonts w:ascii="Arial" w:hAnsi="Arial" w:cs="Arial"/>
          <w:sz w:val="28"/>
          <w:szCs w:val="28"/>
        </w:rPr>
      </w:pPr>
      <w:bookmarkStart w:id="7" w:name="data"/>
      <w:bookmarkEnd w:id="6"/>
      <w:r w:rsidRPr="00BD08D8">
        <w:rPr>
          <w:rFonts w:ascii="Arial" w:hAnsi="Arial" w:cs="Arial"/>
          <w:sz w:val="28"/>
          <w:szCs w:val="28"/>
        </w:rPr>
        <w:t>Data</w:t>
      </w:r>
    </w:p>
    <w:p w:rsidR="007B07C8" w:rsidRPr="00BD08D8" w:rsidRDefault="001E7644">
      <w:pPr>
        <w:pStyle w:val="Heading2"/>
        <w:rPr>
          <w:rFonts w:ascii="Arial" w:hAnsi="Arial" w:cs="Arial"/>
          <w:sz w:val="24"/>
          <w:szCs w:val="24"/>
        </w:rPr>
      </w:pPr>
      <w:bookmarkStart w:id="8" w:name="fishery-1"/>
      <w:r w:rsidRPr="00BD08D8">
        <w:rPr>
          <w:rFonts w:ascii="Arial" w:hAnsi="Arial" w:cs="Arial"/>
          <w:sz w:val="24"/>
          <w:szCs w:val="24"/>
        </w:rPr>
        <w:t>Fishery</w:t>
      </w:r>
    </w:p>
    <w:p w:rsidR="007B07C8" w:rsidRDefault="001E7644">
      <w:pPr>
        <w:pStyle w:val="FirstParagraph"/>
      </w:pPr>
      <w:r>
        <w:rPr>
          <w:i/>
          <w:iCs/>
        </w:rPr>
        <w:t>Catch</w:t>
      </w:r>
    </w:p>
    <w:p w:rsidR="007B07C8" w:rsidRDefault="001E7644">
      <w:pPr>
        <w:pStyle w:val="BodyText"/>
      </w:pPr>
      <w:r>
        <w:t>See Table 22-4 and Figure 22-2 for a time series of the total catch from 1997 to 2023. The 2023 catch data are incomplete. They were updated through September 16, 2023.</w:t>
      </w:r>
    </w:p>
    <w:p w:rsidR="007B07C8" w:rsidRPr="00BD08D8" w:rsidRDefault="001E7644">
      <w:pPr>
        <w:pStyle w:val="Heading2"/>
        <w:rPr>
          <w:rFonts w:ascii="Arial" w:hAnsi="Arial" w:cs="Arial"/>
          <w:sz w:val="24"/>
          <w:szCs w:val="24"/>
        </w:rPr>
      </w:pPr>
      <w:bookmarkStart w:id="9" w:name="survey"/>
      <w:bookmarkEnd w:id="8"/>
      <w:r w:rsidRPr="00BD08D8">
        <w:rPr>
          <w:rFonts w:ascii="Arial" w:hAnsi="Arial" w:cs="Arial"/>
          <w:sz w:val="24"/>
          <w:szCs w:val="24"/>
        </w:rPr>
        <w:t>Survey</w:t>
      </w:r>
    </w:p>
    <w:p w:rsidR="007B07C8" w:rsidRDefault="001E7644">
      <w:pPr>
        <w:pStyle w:val="FirstParagraph"/>
      </w:pPr>
      <w:r>
        <w:rPr>
          <w:i/>
          <w:iCs/>
        </w:rPr>
        <w:t>AFSC Trawl Survey Biomass Estimate</w:t>
      </w:r>
    </w:p>
    <w:p w:rsidR="007B07C8" w:rsidRDefault="001E7644">
      <w:pPr>
        <w:pStyle w:val="BodyText"/>
      </w:pPr>
      <w:r>
        <w:t xml:space="preserve">Bottom trawl surveys were conducted on an annual basis in the Eastern Bering Sea (EBS) shelf and biennially in the Aleutian Islands (AI) beginning in 2000. Both of these surveys were canceled in 2020 due to the COVID-19 pandemic. The EBS slope surveys were conducted irregularly and was last sampled in 2016. Estimated biomass for the octopus stock complex based on the AFSC bottom trawl surveys are shown in Tables 22-1,-2 and -3. Biomass estimates in the EBS and AI show high year-to-year variability (Figure 22-1). There is a large sampling variance associated with estimates from the shelf surveys because </w:t>
      </w:r>
      <w:r>
        <w:lastRenderedPageBreak/>
        <w:t>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The 2023 EBS biomass estimate (2,557 t) is a decrease of 48% from 2022 (4,941 t). The 2023 EBS biomass estimate is also 39% lower than the long-term average biomass estimate (4,189 t) and is the lowest biomass estimate since 2014.</w:t>
      </w:r>
    </w:p>
    <w:p w:rsidR="007B07C8" w:rsidRPr="00BD08D8" w:rsidRDefault="001E7644">
      <w:pPr>
        <w:pStyle w:val="Heading2"/>
        <w:rPr>
          <w:rFonts w:ascii="Arial" w:hAnsi="Arial" w:cs="Arial"/>
          <w:sz w:val="24"/>
          <w:szCs w:val="24"/>
        </w:rPr>
      </w:pPr>
      <w:bookmarkStart w:id="10" w:name="other-data"/>
      <w:bookmarkEnd w:id="9"/>
      <w:r w:rsidRPr="00BD08D8">
        <w:rPr>
          <w:rFonts w:ascii="Arial" w:hAnsi="Arial" w:cs="Arial"/>
          <w:sz w:val="24"/>
          <w:szCs w:val="24"/>
        </w:rPr>
        <w:t>Other Data</w:t>
      </w:r>
    </w:p>
    <w:p w:rsidR="007B07C8" w:rsidRDefault="001E7644">
      <w:pPr>
        <w:pStyle w:val="FirstParagraph"/>
      </w:pPr>
      <w:r w:rsidRPr="00BD08D8">
        <w:rPr>
          <w:sz w:val="24"/>
        </w:rPr>
        <w:t>The BSAI octo</w:t>
      </w:r>
      <w:r>
        <w:t>pus assessment utilizes diet data from Pacific cod, the main predator of Octopus in the BSAI. These data area available from the AFSC food habits group (Table 22-5). A total of 13,614 stomachs from 2012-2013 and 2016-2023 have been added to the data set since the last assessment update in 2016.</w:t>
      </w:r>
    </w:p>
    <w:p w:rsidR="007B07C8" w:rsidRPr="00BD08D8" w:rsidRDefault="001E7644" w:rsidP="00BD08D8">
      <w:pPr>
        <w:pStyle w:val="Heading1"/>
        <w:jc w:val="center"/>
        <w:rPr>
          <w:rFonts w:ascii="Arial" w:hAnsi="Arial" w:cs="Arial"/>
          <w:sz w:val="28"/>
          <w:szCs w:val="28"/>
        </w:rPr>
      </w:pPr>
      <w:bookmarkStart w:id="11" w:name="analytical-approach"/>
      <w:bookmarkEnd w:id="7"/>
      <w:bookmarkEnd w:id="10"/>
      <w:r w:rsidRPr="00BD08D8">
        <w:rPr>
          <w:rFonts w:ascii="Arial" w:hAnsi="Arial" w:cs="Arial"/>
          <w:sz w:val="28"/>
          <w:szCs w:val="28"/>
        </w:rPr>
        <w:t>Analytical approach</w:t>
      </w:r>
    </w:p>
    <w:p w:rsidR="007B07C8" w:rsidRPr="00BD08D8" w:rsidRDefault="001E7644">
      <w:pPr>
        <w:pStyle w:val="Heading2"/>
        <w:rPr>
          <w:rFonts w:ascii="Arial" w:hAnsi="Arial" w:cs="Arial"/>
          <w:sz w:val="24"/>
          <w:szCs w:val="24"/>
        </w:rPr>
      </w:pPr>
      <w:bookmarkStart w:id="12" w:name="general-model-structure"/>
      <w:r w:rsidRPr="00BD08D8">
        <w:rPr>
          <w:rFonts w:ascii="Arial" w:hAnsi="Arial" w:cs="Arial"/>
          <w:sz w:val="24"/>
          <w:szCs w:val="24"/>
        </w:rPr>
        <w:t>General Model Structure</w:t>
      </w:r>
    </w:p>
    <w:p w:rsidR="007B07C8" w:rsidRDefault="001E7644">
      <w:pPr>
        <w:pStyle w:val="FirstParagraph"/>
      </w:pPr>
      <w:r>
        <w:t>The available data for octopus in the BSAI do not support quantitative catch-at-age modeling for either individual species of octopus or for the multi-species complex. There are also no reliable biomass estimates available for Tier 5 methods. Therefore, we continue to use the alternative Tier 6 method, based on a predation-based estimate of total natural mortality (</w:t>
      </w:r>
      <w:r>
        <w:rPr>
          <w:i/>
          <w:iCs/>
        </w:rPr>
        <w:t>N</w:t>
      </w:r>
      <w:r>
        <w:t xml:space="preserve">) (Conners </w:t>
      </w:r>
      <w:r>
        <w:rPr>
          <w:i/>
          <w:iCs/>
        </w:rPr>
        <w:t>et al.</w:t>
      </w:r>
      <w:r>
        <w:t xml:space="preserve"> 2011). We use the letter </w:t>
      </w:r>
      <w:r>
        <w:rPr>
          <w:i/>
          <w:iCs/>
        </w:rPr>
        <w:t>N</w:t>
      </w:r>
      <w:r>
        <w:t xml:space="preserve"> for the total natural mortality in tons to distinguish it from the </w:t>
      </w:r>
      <w:r>
        <w:rPr>
          <w:i/>
          <w:iCs/>
        </w:rPr>
        <w:t>M</w:t>
      </w:r>
      <w:r>
        <w:t xml:space="preserve"> (continuous individual mortality rate) that is used widely in other stock assessment models (Ormseth </w:t>
      </w:r>
      <w:r>
        <w:rPr>
          <w:i/>
          <w:iCs/>
        </w:rPr>
        <w:t>et al.</w:t>
      </w:r>
      <w:r>
        <w:t xml:space="preserve"> 2020).</w:t>
      </w:r>
    </w:p>
    <w:p w:rsidR="007B07C8" w:rsidRDefault="001E7644">
      <w:pPr>
        <w:pStyle w:val="BodyText"/>
      </w:pPr>
      <w:r>
        <w:t xml:space="preserve">This alternative Tier 6 method utilizes diet data from the AFSC’s food habits database to estimate the total amount of octopus consumed by their main predator in the BSAI: Pacific cod. The estimated amount of octopus consumed by Pacific cod is thought to be 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be periodically updated but not annually. This analysis was first performed in 2011 (Conners </w:t>
      </w:r>
      <w:r>
        <w:rPr>
          <w:i/>
          <w:iCs/>
        </w:rPr>
        <w:t>et al.</w:t>
      </w:r>
      <w:r>
        <w:t xml:space="preserve"> 2011) and last updated in the 2016 assessment (Conners </w:t>
      </w:r>
      <w:r>
        <w:rPr>
          <w:i/>
          <w:iCs/>
        </w:rPr>
        <w:t>et al.</w:t>
      </w:r>
      <w:r>
        <w:t xml:space="preserve"> 2016).</w:t>
      </w:r>
    </w:p>
    <w:p w:rsidR="007B07C8" w:rsidRPr="00BD08D8" w:rsidRDefault="001E7644">
      <w:pPr>
        <w:pStyle w:val="Heading2"/>
        <w:rPr>
          <w:rFonts w:ascii="Arial" w:hAnsi="Arial" w:cs="Arial"/>
          <w:sz w:val="24"/>
          <w:szCs w:val="24"/>
        </w:rPr>
      </w:pPr>
      <w:bookmarkStart w:id="13" w:name="parameter-estimates"/>
      <w:bookmarkEnd w:id="12"/>
      <w:r w:rsidRPr="00BD08D8">
        <w:rPr>
          <w:rFonts w:ascii="Arial" w:hAnsi="Arial" w:cs="Arial"/>
          <w:sz w:val="24"/>
          <w:szCs w:val="24"/>
        </w:rPr>
        <w:t>Parameter Estimates</w:t>
      </w:r>
    </w:p>
    <w:p w:rsidR="007B07C8" w:rsidRDefault="001E7644">
      <w:pPr>
        <w:pStyle w:val="FirstParagraph"/>
      </w:pPr>
      <w:r>
        <w:rPr>
          <w:i/>
          <w:iCs/>
        </w:rPr>
        <w:t>Total Natural Mortality (N)</w:t>
      </w:r>
      <w:r>
        <w:br/>
      </w:r>
      <w:r>
        <w:rPr>
          <w:i/>
          <w:iCs/>
        </w:rPr>
        <w:t>N</w:t>
      </w:r>
      <w:r>
        <w:t xml:space="preserve"> was estimated using previously defined methods. The annual geometric mean values of </w:t>
      </w:r>
      <w:r>
        <w:rPr>
          <w:i/>
          <w:iCs/>
        </w:rPr>
        <w:t>N</w:t>
      </w:r>
      <w:r>
        <w:t xml:space="preserve"> can be found in Table 22-6. The OFL equals geometric mean of the annual values. See “General Model Structure” for a description and the 2016 BSAI octopus assessment (Conners </w:t>
      </w:r>
      <w:r>
        <w:rPr>
          <w:i/>
          <w:iCs/>
        </w:rPr>
        <w:t>et al.</w:t>
      </w:r>
      <w:r>
        <w:t xml:space="preserve"> 2016) for more details.</w:t>
      </w:r>
    </w:p>
    <w:p w:rsidR="007B07C8" w:rsidRPr="00BD08D8" w:rsidRDefault="001E7644" w:rsidP="00BD08D8">
      <w:pPr>
        <w:pStyle w:val="Heading1"/>
        <w:jc w:val="center"/>
        <w:rPr>
          <w:rFonts w:ascii="Arial" w:hAnsi="Arial" w:cs="Arial"/>
          <w:sz w:val="28"/>
          <w:szCs w:val="28"/>
        </w:rPr>
      </w:pPr>
      <w:bookmarkStart w:id="14" w:name="results"/>
      <w:bookmarkEnd w:id="11"/>
      <w:bookmarkEnd w:id="13"/>
      <w:r w:rsidRPr="00BD08D8">
        <w:rPr>
          <w:rFonts w:ascii="Arial" w:hAnsi="Arial" w:cs="Arial"/>
          <w:sz w:val="28"/>
          <w:szCs w:val="28"/>
        </w:rPr>
        <w:t>Results</w:t>
      </w:r>
    </w:p>
    <w:p w:rsidR="007B07C8" w:rsidRPr="00BD08D8" w:rsidRDefault="001E7644">
      <w:pPr>
        <w:pStyle w:val="Heading2"/>
        <w:rPr>
          <w:rFonts w:ascii="Arial" w:hAnsi="Arial" w:cs="Arial"/>
          <w:sz w:val="24"/>
          <w:szCs w:val="24"/>
        </w:rPr>
      </w:pPr>
      <w:bookmarkStart w:id="15" w:name="harvest-recommendations"/>
      <w:r w:rsidRPr="00BD08D8">
        <w:rPr>
          <w:rFonts w:ascii="Arial" w:hAnsi="Arial" w:cs="Arial"/>
          <w:sz w:val="24"/>
          <w:szCs w:val="24"/>
        </w:rPr>
        <w:t>Harvest Recommendations</w:t>
      </w:r>
    </w:p>
    <w:p w:rsidR="007B07C8" w:rsidRDefault="001E7644">
      <w:pPr>
        <w:pStyle w:val="FirstParagraph"/>
      </w:pPr>
      <w:r>
        <w:rPr>
          <w:i/>
          <w:iCs/>
        </w:rPr>
        <w:t>Amendment 56 Reference Points</w:t>
      </w:r>
      <w:r>
        <w:br/>
        <w:t xml:space="preserve">In previous assessments, catch limits for the octopus stock complex were set using Tier 6 methods based on the maximum historical incidental catch rate. Beginning in 2012, an alternative Tier 6 method based </w:t>
      </w:r>
      <w:r>
        <w:lastRenderedPageBreak/>
        <w:t>on predation-based estimate of total natural mortality (</w:t>
      </w:r>
      <w:r>
        <w:rPr>
          <w:i/>
          <w:iCs/>
        </w:rPr>
        <w:t>N</w:t>
      </w:r>
      <w:r>
        <w:t>) was adopted that is based on biological reference points derived from octopus consumption estimates from Pacific cod. This estimate of natural mortality (</w:t>
      </w:r>
      <w:r>
        <w:rPr>
          <w:i/>
          <w:iCs/>
        </w:rPr>
        <w:t>N</w:t>
      </w:r>
      <w:r>
        <w:t xml:space="preserve">) can then be combined with the general logistic fisheries model that forms the basis of Tier 5 assessments (Alverson and Pereyra 1969; Francis 1974) (Alverson and Petreyra 1969, Francis 1974). Thus, the overfishing limit is set equal to </w:t>
      </w:r>
      <w:r>
        <w:rPr>
          <w:i/>
          <w:iCs/>
        </w:rPr>
        <w:t>N</w:t>
      </w:r>
      <w:r>
        <w:t xml:space="preserve">, and the recommended maximum permissible ABC for the octopus stock complex is defined to occur at a harvest rate of 0.75 * OFL. to set OFL = </w:t>
      </w:r>
      <w:r>
        <w:rPr>
          <w:i/>
          <w:iCs/>
        </w:rPr>
        <w:t>N</w:t>
      </w:r>
      <w:r>
        <w:t xml:space="preserve"> and ABC = 0.75 * OFL.</w:t>
      </w:r>
    </w:p>
    <w:p w:rsidR="007B07C8" w:rsidRDefault="001E7644">
      <w:pPr>
        <w:pStyle w:val="BodyText"/>
      </w:pPr>
      <w:r>
        <w:rPr>
          <w:i/>
          <w:iCs/>
        </w:rPr>
        <w:t>Specification of OFL and Maximum Permissible ABC</w:t>
      </w:r>
      <w:r>
        <w:br/>
      </w:r>
      <w:r>
        <w:rPr>
          <w:b/>
          <w:bCs/>
        </w:rPr>
        <w:t>Using the modified Tier 6 methodology, the resulting catch limits are OFL = 6,080 t and ABC = 4,560 t which are our recommended 2024 and 2025 ABCs and OFLs.</w:t>
      </w:r>
    </w:p>
    <w:p w:rsidR="007B07C8" w:rsidRDefault="001E7644">
      <w:pPr>
        <w:pStyle w:val="BodyText"/>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rsidR="007B07C8" w:rsidRDefault="001E7644">
      <w:pPr>
        <w:pStyle w:val="BodyText"/>
      </w:pPr>
      <w:r>
        <w:rPr>
          <w:i/>
          <w:iCs/>
        </w:rPr>
        <w:t>Status Determination</w:t>
      </w:r>
      <w:r>
        <w:br/>
        <w:t>The BSAI octopus complex is not currently subject to overfishing because the 2022 catch, the most recent completed year, of 251 t is smaller than the 2022 OFL of 4,769 t (Figure 22-2).</w:t>
      </w:r>
    </w:p>
    <w:p w:rsidR="007B07C8" w:rsidRPr="00BD08D8" w:rsidRDefault="001E7644">
      <w:pPr>
        <w:pStyle w:val="Heading2"/>
        <w:rPr>
          <w:rFonts w:ascii="Arial" w:hAnsi="Arial" w:cs="Arial"/>
          <w:sz w:val="24"/>
          <w:szCs w:val="24"/>
        </w:rPr>
      </w:pPr>
      <w:bookmarkStart w:id="16" w:name="risk-table-and-abc-recommendation"/>
      <w:bookmarkEnd w:id="15"/>
      <w:r w:rsidRPr="00BD08D8">
        <w:rPr>
          <w:rFonts w:ascii="Arial" w:hAnsi="Arial" w:cs="Arial"/>
          <w:sz w:val="24"/>
          <w:szCs w:val="24"/>
        </w:rPr>
        <w:t>Risk Table and ABC recommendation</w:t>
      </w:r>
    </w:p>
    <w:p w:rsidR="007B07C8" w:rsidRDefault="001E7644">
      <w:pPr>
        <w:pStyle w:val="FirstParagraph"/>
      </w:pPr>
      <w:r>
        <w:t>The following template is used to complete the risk table:</w:t>
      </w:r>
    </w:p>
    <w:tbl>
      <w:tblPr>
        <w:tblW w:w="0" w:type="auto"/>
        <w:jc w:val="center"/>
        <w:tblLayout w:type="fixed"/>
        <w:tblLook w:val="0420" w:firstRow="1" w:lastRow="0" w:firstColumn="0" w:lastColumn="0" w:noHBand="0" w:noVBand="1"/>
      </w:tblPr>
      <w:tblGrid>
        <w:gridCol w:w="1080"/>
        <w:gridCol w:w="2160"/>
        <w:gridCol w:w="2160"/>
        <w:gridCol w:w="2160"/>
        <w:gridCol w:w="2160"/>
      </w:tblGrid>
      <w:tr w:rsidR="007B07C8">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Fishery Performance</w:t>
            </w:r>
          </w:p>
        </w:tc>
      </w:tr>
      <w:tr w:rsidR="007B07C8">
        <w:trPr>
          <w:jc w:val="center"/>
        </w:trPr>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ern</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Typical to moderately increased uncertainty/minor unresolved issues in assessment.</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typical for the stock; recent recruitment is within normal range.</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environmental/ecosystem concerns</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fishery/resource-use performance and/or behavior concerns</w:t>
            </w:r>
          </w:p>
        </w:tc>
      </w:tr>
      <w:tr w:rsidR="007B07C8">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jor problems with the stock assessment; very poor fits to data; high level of uncertainty; strong retrospective bia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highly unusual; very rapid changes in stock abundance, or highly atypical recruitment pattern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the same trophic level as the stock, and/or b) up or down trophic levels (i.e., predators and prey of the stock)</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different sectors, and/or b) different gear types</w:t>
            </w:r>
          </w:p>
        </w:tc>
      </w:tr>
      <w:tr w:rsidR="007B07C8">
        <w:trPr>
          <w:jc w:val="center"/>
        </w:trPr>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3: Extreme concern</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evere problems with the stock assessment; severe retrospective bias. Assessment considered unreliable.</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ecosystem indicators that are highly likely to impact the stock; Potential for cascading effects on other ecosystem component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performance  indicators that are highly likely to impact the stock</w:t>
            </w:r>
          </w:p>
        </w:tc>
      </w:tr>
    </w:tbl>
    <w:p w:rsidR="007B07C8" w:rsidRDefault="001E7644">
      <w:pPr>
        <w:pStyle w:val="BodyText"/>
      </w:pPr>
      <w:r>
        <w:lastRenderedPageBreak/>
        <w:t>The table is applied by evaluating the severity of four types of considerations that could be used to support a scientific recommendation to reduce the ABC from the maximum permissible. These considerations are stock assessment considerations, population dynamics considerations, environmental/ecosystem considerations, and fishery performance.</w:t>
      </w:r>
    </w:p>
    <w:p w:rsidR="007B07C8" w:rsidRDefault="001E7644">
      <w:pPr>
        <w:pStyle w:val="BodyText"/>
      </w:pPr>
      <w:r>
        <w:rPr>
          <w:i/>
          <w:iCs/>
        </w:rPr>
        <w:t>Assessment-related considerations</w:t>
      </w:r>
      <w:r>
        <w:t xml:space="preserve">: The octopus complex is a Tier 6 stock and thus by definition data-limited; many potential concerns such as the lack of reliable abundance data are inherent to Tier 6 stocks and harvest recommendations are made accordingly. There are no additional considerations that would warrant reducing the ABC below maximum permissible. Rated Level 1, </w:t>
      </w:r>
      <w:r w:rsidR="009D2717">
        <w:t>No Concern</w:t>
      </w:r>
      <w:r>
        <w:t>.</w:t>
      </w:r>
    </w:p>
    <w:p w:rsidR="007B07C8" w:rsidRDefault="001E7644">
      <w:pPr>
        <w:pStyle w:val="BodyText"/>
      </w:pPr>
      <w:r>
        <w:rPr>
          <w:i/>
          <w:iCs/>
        </w:rPr>
        <w:t>Population dynamics considerations</w:t>
      </w:r>
      <w:r>
        <w:t>: For a data-limited stock such considerations are hard to evaluate. In addition octopuses are short-lived and signals like recruitment are harder to discern. However, the results from this years operational updated have an increased OFL and ABC from the previou</w:t>
      </w:r>
      <w:r w:rsidR="009D2717">
        <w:t>s year. Rated Level 1, No Concern</w:t>
      </w:r>
      <w:r>
        <w:t>.</w:t>
      </w:r>
    </w:p>
    <w:p w:rsidR="007B07C8" w:rsidRDefault="001E7644">
      <w:pPr>
        <w:pStyle w:val="BodyText"/>
      </w:pPr>
      <w:r>
        <w:rPr>
          <w:i/>
          <w:iCs/>
        </w:rPr>
        <w:t>Environmental/ecosystem considerations</w:t>
      </w:r>
      <w:r>
        <w:t>: Very little is understood about mechanistic linkages between ecosystem drivers and octopus growth, survival, or stock dynamics. Octopus are fast-growing animals. Sano and Bando (2018) studied the giant Pacific octopus (</w:t>
      </w:r>
      <w:r>
        <w:rPr>
          <w:i/>
          <w:iCs/>
        </w:rPr>
        <w:t>Enteroctopus dolfeini</w:t>
      </w:r>
      <w:r>
        <w:t xml:space="preserve">) in captivity and found both growth and feeding rates have a dome shaped relationship with temperature where maximum growth rates have been observed around 10°C and maximum feeding rates between 10-15°C; activity also tends to increase with temperature. Limited knowledge of these species exists to identify stock-specific indicators. Peak spawning occurs in winter to early spring, hatch time varies between 150 days to one year and the paralarvae period of ~90 days occurs around June- Aug (Conrath and Conners 2014). Based on 1993-2022 bycatch records (North Pacific Observers groundfish data, </w:t>
      </w:r>
      <w:hyperlink r:id="rId8">
        <w:r>
          <w:rPr>
            <w:rStyle w:val="Hyperlink"/>
          </w:rPr>
          <w:t>https://apps-afsc.fisheries.noaa.gov/ords/r/fma_ols/fma-map/</w:t>
        </w:r>
      </w:hyperlink>
      <w:r>
        <w:t xml:space="preserve">) and frequency of occurrence in non-empty Pacific cod stomachs from 1981-2011 (Rohan and Buckley 2017) show octopus are distributed along the outer and middle domain, and the Aleutian Islands. Spencer </w:t>
      </w:r>
      <w:r>
        <w:rPr>
          <w:i/>
          <w:iCs/>
        </w:rPr>
        <w:t>et al.</w:t>
      </w:r>
      <w:r>
        <w:t xml:space="preserve"> (2019) assessed the climate vulnerability of Pacific giant octopus based on traits and expert evaluation, and found the sensitivity, exposure and vulnerability to be low when rubrics were scored moderate only if 2 or more individual attributes had mean values ≥ 2.5. However, when an alternative logic rule was used (less than 2 attributes with mean value ≥ 2.5 and more than ≥2 attributes with mean value ≥ 1.5), then the ranking increased to moderate for sensitivity, exposure and vulnerability.</w:t>
      </w:r>
    </w:p>
    <w:p w:rsidR="007B07C8" w:rsidRDefault="001E7644">
      <w:pPr>
        <w:pStyle w:val="BodyText"/>
      </w:pPr>
      <w:r>
        <w:rPr>
          <w:b/>
          <w:bCs/>
          <w:u w:val="single"/>
        </w:rPr>
        <w:t>Environmental processes</w:t>
      </w:r>
      <w:r>
        <w:t xml:space="preserve">: In 2023, broad-scale climate patterns, like the North Pacific Index, reflected a transition from La Niña conditions to developing El Niño conditions in the tropic Pacific. In the eastern Bering Sea, regional sea surface temperature trends were at or near the long-term average in 2023. Exceptions to near-normal sea surface temperature (SST) conditions include a relatively warm winter across the shelf. Above-average SSTs lasted through spring over the outer (100-200m isobaths) and middle (50-100m isobaths) domains. Bottom temperatures derived from the ROMS model showed consistently cooler than average bottom temperatures over the outer domain (100-200m) from September 2022 through August 2023. Sea ice metrics, such as early ice extent (Oct. - Dec.), annual ice extent, and sea ice thickness were all near the respective time series averages. The 2023 cold pool extent was also near its historical average (Hennon </w:t>
      </w:r>
      <w:r>
        <w:rPr>
          <w:i/>
          <w:iCs/>
        </w:rPr>
        <w:t>et al.</w:t>
      </w:r>
      <w:r>
        <w:t xml:space="preserve"> 2023). Data from the 2023 EBS bottom trawl survey (AFSC 2023) show bottom temperatures below 6°C in the outer and middle domain. Likewise, bottom temperatures in the AI from 1994-2022 show mean bottom temperatures across the chain below 6°C. Temperatures from the longline survey show temperature between 100 - 300 m was also below 6°C in the eastern Aleutians (Siwicke 2023). The trend of increasing temperatures in the AI favors faster growth rates and increased feeding rates. Within the EBS shelf, overall octopus biomass seems to be inversely related to cold pool areas, however it is unclear whether the changes in biomass are driven by population increase or movement of octopus (e.g. from the slope to the shelf).</w:t>
      </w:r>
    </w:p>
    <w:p w:rsidR="007B07C8" w:rsidRDefault="001E7644">
      <w:pPr>
        <w:pStyle w:val="BodyText"/>
      </w:pPr>
      <w:r>
        <w:rPr>
          <w:b/>
          <w:bCs/>
          <w:u w:val="single"/>
        </w:rPr>
        <w:lastRenderedPageBreak/>
        <w:t>Prey</w:t>
      </w:r>
      <w:r>
        <w:t>: Prey for octopus includes shrimps, crabs, and benthic infauna (e.g., clams). No direct measures for shrimps are available from the eastern Bering Sea or Aleutian Islands. In the eastern Bering Sea, biomass trends for several crab stocks have declined in recent years and are currently below their respective time series averages (Richar 2023). Indirect measures of benthic infauna availability based on biomass trends of benthic foragers indicates reduced infaunal prey available (Siddon 2023). Available information on prey resources for octopus is difficult to directly assess; some indicators of prey conditions appear low in 2023, though mechanistic linkages to octopus stock dynamics remain elusive. There is no prey information for the AI at this time.</w:t>
      </w:r>
    </w:p>
    <w:p w:rsidR="007B07C8" w:rsidRDefault="001E7644">
      <w:pPr>
        <w:pStyle w:val="BodyText"/>
      </w:pPr>
      <w:r>
        <w:rPr>
          <w:b/>
          <w:bCs/>
          <w:u w:val="single"/>
        </w:rPr>
        <w:t>Competitors</w:t>
      </w:r>
      <w:r>
        <w:t xml:space="preserve">: Competitors of adult or large octopus include Pacific halibut and Pacific cod among others. The Pacific halibut stock decreased from a peak in the early 2000s and remains low in 2023, therefore represents no increase in competitor pressure (Stewart and Hicks 2022). In the EBS Pacific cod had a modest increase in biomass from 2022 to 2023, but also does not represent a substantial increase in competitor pressure. In the AI, total biomass of Pacific cod has been steadily decreasing with biomass in 2022 at ~25% of its peak biomass in 1989 (Spies </w:t>
      </w:r>
      <w:r>
        <w:rPr>
          <w:i/>
          <w:iCs/>
        </w:rPr>
        <w:t>et al.</w:t>
      </w:r>
      <w:r>
        <w:t xml:space="preserve"> 2022).</w:t>
      </w:r>
    </w:p>
    <w:p w:rsidR="007B07C8" w:rsidRDefault="001E7644">
      <w:pPr>
        <w:pStyle w:val="BodyText"/>
      </w:pPr>
      <w:r>
        <w:rPr>
          <w:b/>
          <w:bCs/>
          <w:u w:val="single"/>
        </w:rPr>
        <w:t>Predators</w:t>
      </w:r>
      <w:r>
        <w:t xml:space="preserve">: Predators of octopus include Pacific cod, fur seals, Steller sea lions, and seabirds. Pacific cod had a modest increase in biomass from 2022 to 2023, while fish condition (based on length-weight residuals) over the outer shelf was below average in 2023 (Prohaska and Rohan 2023). Fur seal population trends at St. Paul Island continued a declining trend through 2022 (Siddon 2023). Seabird populations at the Pribilof Islands showed mixed trends for 2023 with higher reproductive success at St. George compared to St. Paul Island (Siddon 2023). Additional occasional predators of octopus in the Aleutian Islands include Pacific halibut and Atka mackerel as well as Pacific cod and Steller sea lions [Ormseth </w:t>
      </w:r>
      <w:r>
        <w:rPr>
          <w:i/>
          <w:iCs/>
        </w:rPr>
        <w:t>et al.</w:t>
      </w:r>
      <w:r>
        <w:t xml:space="preserve"> (2020); Fritz </w:t>
      </w:r>
      <w:r>
        <w:rPr>
          <w:i/>
          <w:iCs/>
        </w:rPr>
        <w:t>et al.</w:t>
      </w:r>
      <w:r>
        <w:t xml:space="preserve"> (2019)). Steller sea lion populations in the western and central Aleutian Islands continued a declining trend (Sweeney and Gellat 2022) and Atka mackerel decreased slightly in 2022 to around 561,000 tons and is down from almost peak abundances in 2003-04 of 1 million tons. Overall predation on octopus in the Aleutians is expected to be lower than in past years.</w:t>
      </w:r>
    </w:p>
    <w:p w:rsidR="007B07C8" w:rsidRDefault="001E7644">
      <w:pPr>
        <w:pStyle w:val="BodyText"/>
      </w:pPr>
      <w:r>
        <w:rPr>
          <w:i/>
          <w:iCs/>
        </w:rPr>
        <w:t>Summary for Environmental/Ecosystem considerations</w:t>
      </w:r>
      <w:r>
        <w:t>:</w:t>
      </w:r>
    </w:p>
    <w:p w:rsidR="007B07C8" w:rsidRDefault="001E7644">
      <w:pPr>
        <w:pStyle w:val="Compact"/>
        <w:numPr>
          <w:ilvl w:val="0"/>
          <w:numId w:val="15"/>
        </w:numPr>
      </w:pPr>
      <w:r>
        <w:rPr>
          <w:b/>
          <w:bCs/>
        </w:rPr>
        <w:t>Environment</w:t>
      </w:r>
      <w:r>
        <w:t>: Oceanographic metrics for the EBS showed average conditions over the past year (August 2022 - August 2023). In the Aleutian Islands midwater temperatures remained below 6°C (summer 2023) in the Eastern AI, as have mean bottom summer temperatures across the chain.</w:t>
      </w:r>
    </w:p>
    <w:p w:rsidR="007B07C8" w:rsidRDefault="001E7644">
      <w:pPr>
        <w:pStyle w:val="Compact"/>
        <w:numPr>
          <w:ilvl w:val="0"/>
          <w:numId w:val="15"/>
        </w:numPr>
      </w:pPr>
      <w:r>
        <w:rPr>
          <w:b/>
          <w:bCs/>
        </w:rPr>
        <w:t>Prey</w:t>
      </w:r>
      <w:r>
        <w:t>: In the EBS, some indicators of prey conditions appear low in 2023, though mechanistic linkages to octopus stock dynamics remain elusive. No information in the AI.</w:t>
      </w:r>
    </w:p>
    <w:p w:rsidR="007B07C8" w:rsidRDefault="001E7644">
      <w:pPr>
        <w:pStyle w:val="Compact"/>
        <w:numPr>
          <w:ilvl w:val="0"/>
          <w:numId w:val="15"/>
        </w:numPr>
      </w:pPr>
      <w:r>
        <w:rPr>
          <w:b/>
          <w:bCs/>
        </w:rPr>
        <w:t>Competitors</w:t>
      </w:r>
      <w:r>
        <w:t>: Trends in available information for competitors of octopus suggest no increase in competitor pressure in 2023 in the EBS and decreasing trends in the AI (of known competitors)</w:t>
      </w:r>
    </w:p>
    <w:p w:rsidR="007B07C8" w:rsidRDefault="001E7644">
      <w:pPr>
        <w:pStyle w:val="Compact"/>
        <w:numPr>
          <w:ilvl w:val="0"/>
          <w:numId w:val="15"/>
        </w:numPr>
      </w:pPr>
      <w:r>
        <w:rPr>
          <w:b/>
          <w:bCs/>
        </w:rPr>
        <w:t>Predators</w:t>
      </w:r>
      <w:r>
        <w:t>: Trends in available information for predators of octopus suggest no increase in predation pressure in 2023 for the EBS and decreasing trends in the AI</w:t>
      </w:r>
    </w:p>
    <w:p w:rsidR="007B07C8" w:rsidRDefault="001E7644">
      <w:pPr>
        <w:pStyle w:val="FirstParagraph"/>
      </w:pPr>
      <w:r>
        <w:t>Proper evaluation of risk is difficult for a data-limited stock. However, the available data suggest there are no apparent ecosystem concerns–Level 1</w:t>
      </w:r>
      <w:r w:rsidR="009D2717">
        <w:t>, No Concern</w:t>
      </w:r>
      <w:bookmarkStart w:id="17" w:name="_GoBack"/>
      <w:bookmarkEnd w:id="17"/>
      <w:r>
        <w:t>.</w:t>
      </w:r>
    </w:p>
    <w:p w:rsidR="007B07C8" w:rsidRDefault="001E7644">
      <w:pPr>
        <w:pStyle w:val="BodyText"/>
      </w:pPr>
      <w:r>
        <w:rPr>
          <w:i/>
          <w:iCs/>
        </w:rPr>
        <w:t>Fishery performance</w:t>
      </w:r>
      <w:r>
        <w:t xml:space="preserve">: As a nontarget stock, catches of octopuses in the GOA are influenced by their abundance and by the behavior of target fisheries. The catches have remained low, with the majority of the catch occurring as bycatch in the Pacific cod fishery. Rated Level 1, </w:t>
      </w:r>
      <w:r w:rsidR="009D2717">
        <w:t>No Concern</w:t>
      </w:r>
      <w:r>
        <w:t>.</w:t>
      </w:r>
    </w:p>
    <w:p w:rsidR="007B07C8" w:rsidRDefault="001E7644">
      <w:pPr>
        <w:pStyle w:val="Heading4"/>
      </w:pPr>
      <w:bookmarkStart w:id="18" w:name="summary-and-abc-recommendation"/>
      <w:r>
        <w:lastRenderedPageBreak/>
        <w:t>Summary and ABC recommendation</w:t>
      </w:r>
    </w:p>
    <w:tbl>
      <w:tblPr>
        <w:tblW w:w="0" w:type="auto"/>
        <w:jc w:val="center"/>
        <w:tblLayout w:type="fixed"/>
        <w:tblLook w:val="0420" w:firstRow="1" w:lastRow="0" w:firstColumn="0" w:lastColumn="0" w:noHBand="0" w:noVBand="1"/>
      </w:tblPr>
      <w:tblGrid>
        <w:gridCol w:w="2160"/>
        <w:gridCol w:w="2160"/>
        <w:gridCol w:w="2160"/>
        <w:gridCol w:w="2160"/>
      </w:tblGrid>
      <w:tr w:rsidR="007B07C8">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7B07C8">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r>
    </w:tbl>
    <w:p w:rsidR="007B07C8" w:rsidRDefault="001E7644">
      <w:pPr>
        <w:pStyle w:val="FirstParagraph"/>
      </w:pPr>
      <w:r>
        <w:t>The score of level 1 for each category suggests that setting the ABC below the maximum permissible is not warranted at this time.</w:t>
      </w:r>
    </w:p>
    <w:p w:rsidR="007B07C8" w:rsidRPr="00BD08D8" w:rsidRDefault="001E7644" w:rsidP="00BD08D8">
      <w:pPr>
        <w:pStyle w:val="Heading1"/>
        <w:jc w:val="center"/>
        <w:rPr>
          <w:rFonts w:ascii="Arial" w:hAnsi="Arial" w:cs="Arial"/>
          <w:sz w:val="28"/>
          <w:szCs w:val="28"/>
        </w:rPr>
      </w:pPr>
      <w:bookmarkStart w:id="19" w:name="ecosystem-considerations"/>
      <w:bookmarkEnd w:id="14"/>
      <w:bookmarkEnd w:id="16"/>
      <w:bookmarkEnd w:id="18"/>
      <w:r w:rsidRPr="00BD08D8">
        <w:rPr>
          <w:rFonts w:ascii="Arial" w:hAnsi="Arial" w:cs="Arial"/>
          <w:sz w:val="28"/>
          <w:szCs w:val="28"/>
        </w:rPr>
        <w:t>Ecosystem Considerations</w:t>
      </w:r>
    </w:p>
    <w:p w:rsidR="007B07C8" w:rsidRDefault="001E7644">
      <w:pPr>
        <w:pStyle w:val="FirstParagraph"/>
      </w:pPr>
      <w:r>
        <w:t xml:space="preserve">A full description of the ecosystem considerations can be found in the 2020 BSAI octopus assessment (Ormseth </w:t>
      </w:r>
      <w:r>
        <w:rPr>
          <w:i/>
          <w:iCs/>
        </w:rPr>
        <w:t>et al.</w:t>
      </w:r>
      <w:r>
        <w:t xml:space="preserve"> 2020). There is also thorough ecological description in the </w:t>
      </w:r>
      <w:r>
        <w:rPr>
          <w:b/>
          <w:bCs/>
        </w:rPr>
        <w:t>Risk Table and ABC recommendation</w:t>
      </w:r>
      <w:r>
        <w:t xml:space="preserve"> segment under the </w:t>
      </w:r>
      <w:r>
        <w:rPr>
          <w:b/>
          <w:bCs/>
        </w:rPr>
        <w:t>Results</w:t>
      </w:r>
      <w:r>
        <w:t xml:space="preserve"> section. What follows is an abbreviation from the 2020 BSAI octopus assessment of information not included in the </w:t>
      </w:r>
      <w:r>
        <w:rPr>
          <w:b/>
          <w:bCs/>
        </w:rPr>
        <w:t>Results</w:t>
      </w:r>
      <w:r>
        <w:t xml:space="preserve"> section.</w:t>
      </w:r>
    </w:p>
    <w:p w:rsidR="007B07C8" w:rsidRDefault="001E7644">
      <w:pPr>
        <w:pStyle w:val="BodyText"/>
      </w:pPr>
      <w:r>
        <w:t>The majority of the octopus incidental catch is taken in pot gear fished for Pacific cod. To avoid gear conflicts with trawlers, cod pots are usually deployed inside of no-trawl zones or in rocky areas unsuitable for trawling. The low retention rate of octopus in the BSAI, and the high survival rate of discarded octopus suggest that effects on the octopus population is minor.</w:t>
      </w:r>
    </w:p>
    <w:p w:rsidR="007B07C8" w:rsidRPr="00BD08D8" w:rsidRDefault="001E7644" w:rsidP="00BD08D8">
      <w:pPr>
        <w:pStyle w:val="Heading1"/>
        <w:jc w:val="center"/>
        <w:rPr>
          <w:rFonts w:ascii="Arial" w:hAnsi="Arial" w:cs="Arial"/>
          <w:sz w:val="28"/>
          <w:szCs w:val="28"/>
        </w:rPr>
      </w:pPr>
      <w:bookmarkStart w:id="20" w:name="data-gaps-and-research-priorities"/>
      <w:bookmarkEnd w:id="19"/>
      <w:r w:rsidRPr="00BD08D8">
        <w:rPr>
          <w:rFonts w:ascii="Arial" w:hAnsi="Arial" w:cs="Arial"/>
          <w:sz w:val="28"/>
          <w:szCs w:val="28"/>
        </w:rPr>
        <w:t>Data Gaps and Research Priorities</w:t>
      </w:r>
    </w:p>
    <w:p w:rsidR="007B07C8" w:rsidRDefault="001E7644">
      <w:pPr>
        <w:pStyle w:val="FirstParagraph"/>
      </w:pPr>
      <w:r>
        <w:t xml:space="preserve">A full description of the data gaps and research priorities can be found in the 2020 BSAI octopus assessment (Ormseth </w:t>
      </w:r>
      <w:r>
        <w:rPr>
          <w:i/>
          <w:iCs/>
        </w:rPr>
        <w:t>et al.</w:t>
      </w:r>
      <w:r>
        <w:t xml:space="preserve"> 2020). What follows is an abbreviation from the 2020 BSAI octopus assessment.</w:t>
      </w:r>
    </w:p>
    <w:p w:rsidR="007B07C8" w:rsidRDefault="001E7644">
      <w:pPr>
        <w:pStyle w:val="BodyText"/>
      </w:pPr>
      <w:r>
        <w:t>Though there have been efforts to improve the collection of basic octopus data, there is still a lot that is unknown. The areas of needed/ongoing research include improving aging methods, determining octopus species composition in catch and survey, determining octopus distribution especially when reproducing and producing reliable fisheries independent biomass estimates.</w:t>
      </w:r>
    </w:p>
    <w:p w:rsidR="00BD08D8" w:rsidRDefault="001E7644" w:rsidP="00BD08D8">
      <w:pPr>
        <w:pStyle w:val="Heading1"/>
        <w:jc w:val="center"/>
      </w:pPr>
      <w:bookmarkStart w:id="21" w:name="references"/>
      <w:bookmarkEnd w:id="20"/>
      <w:r w:rsidRPr="00BD08D8">
        <w:rPr>
          <w:rFonts w:ascii="Arial" w:hAnsi="Arial" w:cs="Arial"/>
          <w:sz w:val="28"/>
          <w:szCs w:val="28"/>
        </w:rPr>
        <w:t>References</w:t>
      </w:r>
      <w:bookmarkStart w:id="22" w:name="ref-AlversonandPereyra1969"/>
      <w:bookmarkStart w:id="23" w:name="refs"/>
    </w:p>
    <w:p w:rsidR="007B07C8" w:rsidRDefault="001E7644">
      <w:pPr>
        <w:pStyle w:val="Bibliography"/>
      </w:pPr>
      <w:r>
        <w:t xml:space="preserve">Alverson, D.L. and Pereyra, W.T. (1969) Demersal fish explorations in the northeastern Pacific ocean – an evaluation of exploratory fishing methods and analytical approaches to stock size and yield forecasts. </w:t>
      </w:r>
      <w:r>
        <w:rPr>
          <w:i/>
          <w:iCs/>
        </w:rPr>
        <w:t>Journal of the Fisheries Research Board of Canada</w:t>
      </w:r>
      <w:r>
        <w:t xml:space="preserve"> 26, 1985–2001.</w:t>
      </w:r>
    </w:p>
    <w:p w:rsidR="007B07C8" w:rsidRDefault="001E7644">
      <w:pPr>
        <w:pStyle w:val="Bibliography"/>
      </w:pPr>
      <w:bookmarkStart w:id="24" w:name="ref-Bevaart2022"/>
      <w:bookmarkEnd w:id="22"/>
      <w:r>
        <w:t>Bevaart, K. (2022) Annual management report for shellfish fisheries in the Kodiak, Chignik, and South Peninsula Districts, 2021. Alaska Department of Fish; Game, Fishery Management Report No. 22-18, Anchorage.</w:t>
      </w:r>
    </w:p>
    <w:p w:rsidR="007B07C8" w:rsidRDefault="001E7644">
      <w:pPr>
        <w:pStyle w:val="Bibliography"/>
      </w:pPr>
      <w:bookmarkStart w:id="25" w:name="ref-Boyle_and_Rodhouse_2005_book"/>
      <w:bookmarkEnd w:id="24"/>
      <w:r>
        <w:t xml:space="preserve">Boyle, P. and Rodhouse, P. (2005) </w:t>
      </w:r>
      <w:r>
        <w:rPr>
          <w:i/>
          <w:iCs/>
        </w:rPr>
        <w:t>Cephalopods: Ecology and Fisheries</w:t>
      </w:r>
      <w:r>
        <w:t>. Blackwell Publishing, Oxford, UK.</w:t>
      </w:r>
    </w:p>
    <w:p w:rsidR="007B07C8" w:rsidRDefault="001E7644">
      <w:pPr>
        <w:pStyle w:val="Bibliography"/>
      </w:pPr>
      <w:bookmarkStart w:id="26" w:name="ref-conners2016assessment"/>
      <w:bookmarkEnd w:id="25"/>
      <w:r>
        <w:t xml:space="preserve">Conners, M.E., Aydin, K.Y. and Conrath, C.L. (2016)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rsidR="007B07C8" w:rsidRDefault="001E7644">
      <w:pPr>
        <w:pStyle w:val="Bibliography"/>
      </w:pPr>
      <w:bookmarkStart w:id="27" w:name="ref-conners2011assessment_octopus"/>
      <w:bookmarkEnd w:id="26"/>
      <w:r>
        <w:lastRenderedPageBreak/>
        <w:t xml:space="preserve">Conners, M.E., Conrath, C.L. and Aydin, K. (2011)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rsidR="007B07C8" w:rsidRDefault="001E7644">
      <w:pPr>
        <w:pStyle w:val="Bibliography"/>
      </w:pPr>
      <w:bookmarkStart w:id="28" w:name="ref-Conrath2014"/>
      <w:bookmarkEnd w:id="27"/>
      <w:r>
        <w:t>Conrath, C.A. and Conners, M.E. (2014) Aspects of the reproductive biology of the giant Pacific octopus (</w:t>
      </w:r>
      <w:r>
        <w:rPr>
          <w:i/>
          <w:iCs/>
        </w:rPr>
        <w:t>Enteroctopus dofleini</w:t>
      </w:r>
      <w:r>
        <w:t xml:space="preserve">) in the Gulf of Alaska. </w:t>
      </w:r>
      <w:r>
        <w:rPr>
          <w:i/>
          <w:iCs/>
        </w:rPr>
        <w:t>Fishery Bulletin, U.S.</w:t>
      </w:r>
      <w:r>
        <w:t xml:space="preserve"> 112, 253–260.</w:t>
      </w:r>
    </w:p>
    <w:p w:rsidR="007B07C8" w:rsidRDefault="001E7644">
      <w:pPr>
        <w:pStyle w:val="Bibliography"/>
      </w:pPr>
      <w:bookmarkStart w:id="29" w:name="ref-Francis1974"/>
      <w:bookmarkEnd w:id="28"/>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rsidR="007B07C8" w:rsidRDefault="001E7644">
      <w:pPr>
        <w:pStyle w:val="Bibliography"/>
      </w:pPr>
      <w:bookmarkStart w:id="30" w:name="ref-Fritz2019"/>
      <w:bookmarkEnd w:id="29"/>
      <w:r>
        <w:t>Fritz, L., Brost, B., Laman, E., et al. (2019) A re-examination of the relationship between Steller sea lion (</w:t>
      </w:r>
      <w:r>
        <w:rPr>
          <w:i/>
          <w:iCs/>
        </w:rPr>
        <w:t>Eumetopias jubatus</w:t>
      </w:r>
      <w:r>
        <w:t xml:space="preserve">) diet and population trend using data from the Aleutian Islands. </w:t>
      </w:r>
      <w:r>
        <w:rPr>
          <w:i/>
          <w:iCs/>
        </w:rPr>
        <w:t>Canadian Journal of Zoology</w:t>
      </w:r>
      <w:r>
        <w:t xml:space="preserve"> 97, 1137–1155.</w:t>
      </w:r>
    </w:p>
    <w:p w:rsidR="007B07C8" w:rsidRDefault="001E7644">
      <w:pPr>
        <w:pStyle w:val="Bibliography"/>
      </w:pPr>
      <w:bookmarkStart w:id="31" w:name="ref-Hennon2023"/>
      <w:bookmarkEnd w:id="30"/>
      <w:r>
        <w:t xml:space="preserve">Hennon, T., Barnett, L., Bond, N., et al. (2023) Physical Environment Synthesis. In: </w:t>
      </w:r>
      <w:r>
        <w:rPr>
          <w:i/>
          <w:iCs/>
        </w:rPr>
        <w:t>Ecosystem Status Report 2023: Eastern Bering Sea, Stock Assessment and Fishery Evaluation Report</w:t>
      </w:r>
      <w:r>
        <w:t>. North Pacific Fishery Management Council, 1007 West Third, Suite 400, Anchorage, Alaska 99501.</w:t>
      </w:r>
    </w:p>
    <w:p w:rsidR="007B07C8" w:rsidRDefault="001E7644">
      <w:pPr>
        <w:pStyle w:val="Bibliography"/>
      </w:pPr>
      <w:bookmarkStart w:id="32" w:name="ref-Nichols2022"/>
      <w:bookmarkEnd w:id="31"/>
      <w:r>
        <w:t>Nichols, E. and Shaishnikoff, J. (2022) Annual management report for shellfish fisheries of the Bering Sea/Aleutian Islands Management Area, 2021/22. Alaska Department of Fish; Game, Fishery Management Report No. 22-28, Anchorage.</w:t>
      </w:r>
    </w:p>
    <w:p w:rsidR="007B07C8" w:rsidRDefault="001E7644">
      <w:pPr>
        <w:pStyle w:val="Bibliography"/>
      </w:pPr>
      <w:bookmarkStart w:id="33" w:name="ref-Ormseth2020_assessment_octopus"/>
      <w:bookmarkEnd w:id="32"/>
      <w:r>
        <w:t xml:space="preserve">Ormseth, O.A., Conners, E.M., Aydin, K. and Conrath, C.L. (2020)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rsidR="007B07C8" w:rsidRDefault="001E7644">
      <w:pPr>
        <w:pStyle w:val="Bibliography"/>
      </w:pPr>
      <w:bookmarkStart w:id="34" w:name="ref-Prohaska2023"/>
      <w:bookmarkEnd w:id="33"/>
      <w:r>
        <w:t xml:space="preserve">Prohaska, B. and Rohan, S. (2023) Eastern and Northern Bering Sea Groundfish. In: </w:t>
      </w:r>
      <w:r>
        <w:rPr>
          <w:i/>
          <w:iCs/>
        </w:rPr>
        <w:t>Ecosystem Status Report 2023: Eastern Bering Sea, Stock Assessment and Fishery Evaluation Report</w:t>
      </w:r>
      <w:r>
        <w:t>. North Pacific Fishery Management Council, 1007 West Third, Suite 400, Anchorage, Alaska 99501.</w:t>
      </w:r>
    </w:p>
    <w:p w:rsidR="007B07C8" w:rsidRDefault="001E7644">
      <w:pPr>
        <w:pStyle w:val="Bibliography"/>
      </w:pPr>
      <w:bookmarkStart w:id="35" w:name="ref-Richar2023"/>
      <w:bookmarkEnd w:id="34"/>
      <w:r>
        <w:t xml:space="preserve">Richar, J. (2023) Eastern Bering Sea Commercial Crab Stock Biomass Indices. In: </w:t>
      </w:r>
      <w:r>
        <w:rPr>
          <w:i/>
          <w:iCs/>
        </w:rPr>
        <w:t>Ecosystem Status Report 2023: Eastern Bering Sea, Stock Assessment and Fishery Evaluation Report</w:t>
      </w:r>
      <w:r>
        <w:t>. North Pacific Fishery Management Council, 1007 West Third, Suite 400, Anchorage, Alaska 99501.</w:t>
      </w:r>
    </w:p>
    <w:p w:rsidR="007B07C8" w:rsidRDefault="001E7644">
      <w:pPr>
        <w:pStyle w:val="Bibliography"/>
      </w:pPr>
      <w:bookmarkStart w:id="36" w:name="ref-Rohan2017"/>
      <w:bookmarkEnd w:id="35"/>
      <w:r>
        <w:t>Rohan, S.K. and Buckley, T.W. (2017) Spatial and ontogenetic patterns of Pacific cod (</w:t>
      </w:r>
      <w:r>
        <w:rPr>
          <w:i/>
          <w:iCs/>
        </w:rPr>
        <w:t>Gadus macrocephalus Tilesius</w:t>
      </w:r>
      <w:r>
        <w:t xml:space="preserve">) predation on octopus in the eastern Bering Sea. </w:t>
      </w:r>
      <w:r>
        <w:rPr>
          <w:i/>
          <w:iCs/>
        </w:rPr>
        <w:t>Environmental Biology of Fishes</w:t>
      </w:r>
      <w:r>
        <w:t xml:space="preserve"> 100, 361–373.</w:t>
      </w:r>
    </w:p>
    <w:p w:rsidR="007B07C8" w:rsidRDefault="001E7644">
      <w:pPr>
        <w:pStyle w:val="Bibliography"/>
      </w:pPr>
      <w:bookmarkStart w:id="37" w:name="ref-Sano2018"/>
      <w:bookmarkEnd w:id="36"/>
      <w:r>
        <w:t xml:space="preserve">Sano, M. and Bando, T. (2018) Effect of temperature on growth, feeding and food conversion rates of immature North Pacific giant octopus </w:t>
      </w:r>
      <w:r>
        <w:rPr>
          <w:i/>
          <w:iCs/>
        </w:rPr>
        <w:t>Enteroctopus dofleini</w:t>
      </w:r>
      <w:r>
        <w:t xml:space="preserve"> in captivity. </w:t>
      </w:r>
      <w:r>
        <w:rPr>
          <w:i/>
          <w:iCs/>
        </w:rPr>
        <w:t>NIPPON SUISAN GAKKAISHI</w:t>
      </w:r>
      <w:r>
        <w:t xml:space="preserve"> 84, 65–69.</w:t>
      </w:r>
    </w:p>
    <w:p w:rsidR="007B07C8" w:rsidRDefault="001E7644">
      <w:pPr>
        <w:pStyle w:val="Bibliography"/>
      </w:pPr>
      <w:bookmarkStart w:id="38" w:name="ref-Siddon2023"/>
      <w:bookmarkEnd w:id="37"/>
      <w:r>
        <w:t xml:space="preserve">Siddon, E.C. (2023) Eastern Bering Sea 2023 Report Card. In: </w:t>
      </w:r>
      <w:r>
        <w:rPr>
          <w:i/>
          <w:iCs/>
        </w:rPr>
        <w:t>Ecosystem Status Report 2023: Eastern Bering Sea, Stock Assessment and Fishery Evaluation Report</w:t>
      </w:r>
      <w:r>
        <w:t>. North Pacific Fishery Management Council, 1007 West Third, Suite 400, Anchorage, Alaska 99501.</w:t>
      </w:r>
    </w:p>
    <w:p w:rsidR="007B07C8" w:rsidRDefault="001E7644">
      <w:pPr>
        <w:pStyle w:val="Bibliography"/>
      </w:pPr>
      <w:bookmarkStart w:id="39" w:name="ref-Siwicke2023"/>
      <w:bookmarkEnd w:id="38"/>
      <w:r>
        <w:t xml:space="preserve">Siwicke, K. (2023) Mid water temperature - longline survey. In: </w:t>
      </w:r>
      <w:r>
        <w:rPr>
          <w:i/>
          <w:iCs/>
        </w:rPr>
        <w:t>Ecosystem Status Report 2023: Aleutian Islands, Stock Assessment and Fishery Evaluation Report</w:t>
      </w:r>
      <w:r>
        <w:t>. North Pacific Fishery Management Council, 1007 West Third, Suite 400, Anchorage, Alaska 99501.</w:t>
      </w:r>
    </w:p>
    <w:p w:rsidR="007B07C8" w:rsidRDefault="001E7644">
      <w:pPr>
        <w:pStyle w:val="Bibliography"/>
      </w:pPr>
      <w:bookmarkStart w:id="40" w:name="ref-Spencer2019"/>
      <w:bookmarkEnd w:id="39"/>
      <w:r>
        <w:lastRenderedPageBreak/>
        <w:t xml:space="preserve">Spencer, P.D., Hollowed, A.B., Sigler, M.F., Hermann, A.J. and Nelson, M.W. (2019) </w:t>
      </w:r>
      <w:hyperlink r:id="rId9">
        <w:r>
          <w:rPr>
            <w:rStyle w:val="Hyperlink"/>
          </w:rPr>
          <w:t>Trait-based climate vulnerability assessments in data-rich systems: An application to eastern bering sea fish and invertebrate stocks</w:t>
        </w:r>
      </w:hyperlink>
      <w:r>
        <w:t xml:space="preserve">. </w:t>
      </w:r>
      <w:r>
        <w:rPr>
          <w:i/>
          <w:iCs/>
        </w:rPr>
        <w:t>Global Change Biology</w:t>
      </w:r>
      <w:r>
        <w:t xml:space="preserve"> 25, 3954–3971.</w:t>
      </w:r>
    </w:p>
    <w:p w:rsidR="007B07C8" w:rsidRDefault="001E7644">
      <w:pPr>
        <w:pStyle w:val="Bibliography"/>
      </w:pPr>
      <w:bookmarkStart w:id="41" w:name="ref-Spies2022_assessment_pcod"/>
      <w:bookmarkEnd w:id="40"/>
      <w:r>
        <w:t xml:space="preserve">Spies, I., Barbeaux, S., Hulson, P., Lman, N. and Ortiz, I. (2022) Assessment of the Pacific cod stock in the Aleutian Islands. In: </w:t>
      </w:r>
      <w:r>
        <w:rPr>
          <w:i/>
          <w:iCs/>
        </w:rPr>
        <w:t>Stock assessment and fishery evaluation report for the groundfish resources of the Bering Sea and Aleutian Islands regions</w:t>
      </w:r>
      <w:r>
        <w:t>. North Pacific Fishery Management Council, Anchorage, AK.</w:t>
      </w:r>
    </w:p>
    <w:p w:rsidR="007B07C8" w:rsidRDefault="001E7644">
      <w:pPr>
        <w:pStyle w:val="Bibliography"/>
      </w:pPr>
      <w:bookmarkStart w:id="42" w:name="ref-Stewart2022"/>
      <w:bookmarkEnd w:id="41"/>
      <w:r>
        <w:t xml:space="preserve">Stewart, I. and Hicks, A. (2022) </w:t>
      </w:r>
      <w:hyperlink r:id="rId10">
        <w:r>
          <w:rPr>
            <w:rStyle w:val="Hyperlink"/>
          </w:rPr>
          <w:t>Assessment of the Pacific halibut (</w:t>
        </w:r>
        <w:r>
          <w:rPr>
            <w:rStyle w:val="Hyperlink"/>
            <w:i/>
            <w:iCs/>
          </w:rPr>
          <w:t>Hippoglossus stenolepis</w:t>
        </w:r>
        <w:r>
          <w:rPr>
            <w:rStyle w:val="Hyperlink"/>
          </w:rPr>
          <w:t>) stock at the end of 2021</w:t>
        </w:r>
      </w:hyperlink>
      <w:r>
        <w:t>. International Pacific Halibut Commission, IPHC-2022-SA-01.</w:t>
      </w:r>
    </w:p>
    <w:p w:rsidR="007B07C8" w:rsidRDefault="001E7644">
      <w:pPr>
        <w:pStyle w:val="Bibliography"/>
      </w:pPr>
      <w:bookmarkStart w:id="43" w:name="ref-Sweeney2022"/>
      <w:bookmarkEnd w:id="42"/>
      <w:r>
        <w:t xml:space="preserve">Sweeney, K. and Gellat, T. (2022) Steller Sea Lions in the Aleutian Islands. In: </w:t>
      </w:r>
      <w:r>
        <w:rPr>
          <w:i/>
          <w:iCs/>
        </w:rPr>
        <w:t>Ecosystem Status Report 2022: Aleutian Islands, Stock Assessment and Fishery Evaluation Report</w:t>
      </w:r>
      <w:r>
        <w:t>. North Pacific Fishery Management Council, 1007 West Third, Suite 400, Anchorage, Alaska 99501.</w:t>
      </w:r>
    </w:p>
    <w:p w:rsidR="007B07C8" w:rsidRDefault="001E7644">
      <w:pPr>
        <w:pStyle w:val="Bibliography"/>
      </w:pPr>
      <w:bookmarkStart w:id="44" w:name="ref-Wulker1910"/>
      <w:bookmarkEnd w:id="43"/>
      <w:r>
        <w:t xml:space="preserve">Wülker, G. (1910) Uber Japanische cephalopoden: Beitrage zur kenntnis der systematik und anatomie der dibranchiaten. </w:t>
      </w:r>
      <w:r>
        <w:rPr>
          <w:i/>
          <w:iCs/>
        </w:rPr>
        <w:t>Abhandlungen der Mathematisch-Physikalischen Classe der Koniglich Bayerischen Akademie der Wissenschaften</w:t>
      </w:r>
      <w:r>
        <w:t xml:space="preserve"> 1, 1–77.</w:t>
      </w:r>
    </w:p>
    <w:bookmarkEnd w:id="23"/>
    <w:bookmarkEnd w:id="44"/>
    <w:p w:rsidR="007B07C8" w:rsidRDefault="001E7644">
      <w:r>
        <w:br w:type="page"/>
      </w:r>
    </w:p>
    <w:p w:rsidR="007B07C8" w:rsidRPr="00BD08D8" w:rsidRDefault="001E7644" w:rsidP="00BD08D8">
      <w:pPr>
        <w:pStyle w:val="Heading1"/>
        <w:jc w:val="center"/>
        <w:rPr>
          <w:rFonts w:ascii="Arial" w:hAnsi="Arial" w:cs="Arial"/>
          <w:sz w:val="28"/>
          <w:szCs w:val="28"/>
        </w:rPr>
      </w:pPr>
      <w:bookmarkStart w:id="45" w:name="tables"/>
      <w:bookmarkEnd w:id="21"/>
      <w:r w:rsidRPr="00BD08D8">
        <w:rPr>
          <w:rFonts w:ascii="Arial" w:hAnsi="Arial" w:cs="Arial"/>
          <w:sz w:val="28"/>
          <w:szCs w:val="28"/>
        </w:rPr>
        <w:lastRenderedPageBreak/>
        <w:t>Tables</w:t>
      </w:r>
    </w:p>
    <w:p w:rsidR="007B07C8" w:rsidRDefault="001E7644">
      <w:pPr>
        <w:pStyle w:val="TableCaption"/>
      </w:pPr>
      <w:bookmarkStart w:id="46" w:name="tab:tab-AI-survey"/>
      <w:bookmarkEnd w:id="46"/>
      <w:r>
        <w:t xml:space="preserve">Table 22-1. </w:t>
      </w:r>
      <w:r>
        <w:rPr>
          <w:rFonts w:eastAsia="Times New Roman" w:cs="Times New Roman"/>
          <w:color w:val="000000"/>
          <w:szCs w:val="22"/>
        </w:rPr>
        <w:t xml:space="preserve">AFSC Aleutian Islands trawl survey biomass estimates (t) for octopus species. CV is coefficient of variation. “Other Octopus” include </w:t>
      </w:r>
      <w:r>
        <w:rPr>
          <w:rFonts w:eastAsia="Times New Roman" w:cs="Times New Roman"/>
          <w:i/>
          <w:color w:val="000000"/>
          <w:szCs w:val="22"/>
        </w:rPr>
        <w:t xml:space="preserve">B. leioderma, J. diaphan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13"/>
        <w:gridCol w:w="935"/>
        <w:gridCol w:w="513"/>
        <w:gridCol w:w="935"/>
        <w:gridCol w:w="513"/>
      </w:tblGrid>
      <w:tr w:rsidR="007B07C8">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7B07C8">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7B07C8">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02</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7B07C8">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rsidR="007B07C8" w:rsidRDefault="001E7644">
      <w:r>
        <w:br w:type="page"/>
      </w:r>
    </w:p>
    <w:p w:rsidR="007B07C8" w:rsidRDefault="001E7644">
      <w:pPr>
        <w:pStyle w:val="TableCaption"/>
      </w:pPr>
      <w:bookmarkStart w:id="47" w:name="tab:tab-shelf-survey"/>
      <w:bookmarkEnd w:id="47"/>
      <w:r>
        <w:lastRenderedPageBreak/>
        <w:t xml:space="preserve">Table 22-2. </w:t>
      </w:r>
      <w:r>
        <w:rPr>
          <w:rFonts w:eastAsia="Times New Roman" w:cs="Times New Roman"/>
          <w:color w:val="000000"/>
          <w:szCs w:val="22"/>
        </w:rPr>
        <w:t xml:space="preserve">AFSC EBS shelf trawl survey biomass estimates (t) for octopus species. CV is coefficient of variation. “Other Octopus” include </w:t>
      </w:r>
      <w:r>
        <w:rPr>
          <w:rFonts w:eastAsia="Times New Roman" w:cs="Times New Roman"/>
          <w:i/>
          <w:color w:val="000000"/>
          <w:szCs w:val="22"/>
        </w:rPr>
        <w:t xml:space="preserve">B. leioderm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13"/>
      </w:tblGrid>
      <w:tr w:rsidR="007B07C8">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7B07C8">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7B07C8">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648</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9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4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7B07C8">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7B07C8">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rsidR="007B07C8" w:rsidRDefault="001E7644">
      <w:r>
        <w:br w:type="page"/>
      </w:r>
    </w:p>
    <w:p w:rsidR="007B07C8" w:rsidRDefault="001E7644">
      <w:pPr>
        <w:pStyle w:val="TableCaption"/>
      </w:pPr>
      <w:bookmarkStart w:id="48" w:name="tab:tab-slope-survey"/>
      <w:bookmarkEnd w:id="48"/>
      <w:r>
        <w:lastRenderedPageBreak/>
        <w:t xml:space="preserve">Table 22-3. </w:t>
      </w:r>
      <w:r>
        <w:rPr>
          <w:rFonts w:eastAsia="Times New Roman" w:cs="Times New Roman"/>
          <w:color w:val="000000"/>
          <w:szCs w:val="22"/>
        </w:rPr>
        <w:t xml:space="preserve">AFSC EBS slope trawl survey biomass estimates (t) for octopus species. CV is coefficient of variation. “Other Octopus” include </w:t>
      </w:r>
      <w:r>
        <w:rPr>
          <w:rFonts w:eastAsia="Times New Roman" w:cs="Times New Roman"/>
          <w:i/>
          <w:color w:val="000000"/>
          <w:szCs w:val="22"/>
        </w:rPr>
        <w:t xml:space="preserve">B. leioderma, G. boreopacifica, J. diaphana, S. salebrosus, B. oregonensis, O. californiana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tblGrid>
      <w:tr w:rsidR="007B07C8">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ther Octop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7B07C8">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7B07C8">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0</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7B07C8">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7B07C8">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7B07C8">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7B07C8">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7B07C8">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7</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rsidR="007B07C8" w:rsidRDefault="001E7644">
      <w:r>
        <w:br w:type="page"/>
      </w:r>
    </w:p>
    <w:p w:rsidR="007B07C8" w:rsidRDefault="001E7644">
      <w:pPr>
        <w:pStyle w:val="TableCaption"/>
      </w:pPr>
      <w:bookmarkStart w:id="49" w:name="tab:tab-catch-OFL"/>
      <w:bookmarkEnd w:id="49"/>
      <w:r>
        <w:lastRenderedPageBreak/>
        <w:t>Table 22-4. Estimated catch (t) of all octopus species from 1997-2023 in the Bering Sea and Aleutian Islands, by target fishery. Data reflect catch posted through September 16, 2023 (sourced October 17,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0" w:type="auto"/>
        <w:jc w:val="center"/>
        <w:tblLayout w:type="fixed"/>
        <w:tblLook w:val="0420" w:firstRow="1" w:lastRow="0" w:firstColumn="0" w:lastColumn="0" w:noHBand="0" w:noVBand="1"/>
      </w:tblPr>
      <w:tblGrid>
        <w:gridCol w:w="864"/>
        <w:gridCol w:w="864"/>
        <w:gridCol w:w="864"/>
        <w:gridCol w:w="864"/>
        <w:gridCol w:w="864"/>
        <w:gridCol w:w="864"/>
        <w:gridCol w:w="864"/>
        <w:gridCol w:w="864"/>
        <w:gridCol w:w="864"/>
        <w:gridCol w:w="1080"/>
      </w:tblGrid>
      <w:tr w:rsidR="007B07C8">
        <w:trPr>
          <w:tblHeader/>
          <w:jc w:val="center"/>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tblHeader/>
          <w:jc w:val="center"/>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7B07C8">
        <w:trPr>
          <w:jc w:val="center"/>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7B07C8">
            <w:pPr>
              <w:pBdr>
                <w:top w:val="none" w:sz="0" w:space="0" w:color="000000"/>
                <w:left w:val="none" w:sz="0" w:space="0" w:color="000000"/>
                <w:bottom w:val="none" w:sz="0" w:space="0" w:color="000000"/>
                <w:right w:val="none" w:sz="0" w:space="0" w:color="000000"/>
              </w:pBdr>
              <w:spacing w:after="0"/>
              <w:jc w:val="center"/>
            </w:pP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7B07C8">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7B07C8">
        <w:trPr>
          <w:jc w:val="center"/>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7B07C8">
        <w:trPr>
          <w:jc w:val="center"/>
        </w:trPr>
        <w:tc>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2023 catch as of September 16, 2023 , sourced October 17, 2023 from the NMFS Alaska Regional Office using the AKFIN database (http://www.akfin.org).</w:t>
            </w:r>
          </w:p>
        </w:tc>
      </w:tr>
    </w:tbl>
    <w:p w:rsidR="007B07C8" w:rsidRDefault="001E7644">
      <w:r>
        <w:br w:type="page"/>
      </w:r>
    </w:p>
    <w:p w:rsidR="007B07C8" w:rsidRDefault="001E7644">
      <w:pPr>
        <w:pStyle w:val="TableCaption"/>
      </w:pPr>
      <w:bookmarkStart w:id="50" w:name="tab:tab-stomach-number"/>
      <w:bookmarkEnd w:id="50"/>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gridCol w:w="603"/>
        <w:gridCol w:w="1259"/>
      </w:tblGrid>
      <w:tr w:rsidR="007B07C8">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c>
          <w:tcPr>
            <w:tcW w:w="60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7B07C8">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c>
          <w:tcPr>
            <w:tcW w:w="60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7B07C8">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7B07C8">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c>
          <w:tcPr>
            <w:tcW w:w="60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p>
        </w:tc>
      </w:tr>
    </w:tbl>
    <w:p w:rsidR="007B07C8" w:rsidRDefault="001E7644">
      <w:r>
        <w:br w:type="page"/>
      </w:r>
    </w:p>
    <w:p w:rsidR="007B07C8" w:rsidRDefault="001E7644">
      <w:pPr>
        <w:pStyle w:val="TableCaption"/>
      </w:pPr>
      <w:bookmarkStart w:id="51" w:name="tab:tab-stomach-mean"/>
      <w:bookmarkEnd w:id="51"/>
      <w:r>
        <w:lastRenderedPageBreak/>
        <w:t xml:space="preserve">Table 22-6. </w:t>
      </w:r>
      <w:r>
        <w:rPr>
          <w:rFonts w:eastAsia="Times New Roman" w:cs="Times New Roman"/>
          <w:color w:val="000000"/>
          <w:szCs w:val="22"/>
        </w:rPr>
        <w:t>The annual geomatric mean value for the Total Natural Mortality (</w:t>
      </w:r>
      <w:r>
        <w:rPr>
          <w:rFonts w:eastAsia="Times New Roman" w:cs="Times New Roman"/>
          <w:i/>
          <w:color w:val="000000"/>
          <w:szCs w:val="22"/>
        </w:rPr>
        <w:t>N</w:t>
      </w:r>
      <w:r>
        <w:rPr>
          <w:rFonts w:eastAsia="Times New Roman" w:cs="Times New Roman"/>
          <w:color w:val="000000"/>
          <w:szCs w:val="22"/>
        </w:rPr>
        <w:t>). L95% and U95% are the lower and upper portions of the 95% confidence interval.</w:t>
      </w:r>
    </w:p>
    <w:tbl>
      <w:tblPr>
        <w:tblW w:w="0" w:type="auto"/>
        <w:jc w:val="center"/>
        <w:tblLayout w:type="fixed"/>
        <w:tblLook w:val="0420" w:firstRow="1" w:lastRow="0" w:firstColumn="0" w:lastColumn="0" w:noHBand="0" w:noVBand="1"/>
      </w:tblPr>
      <w:tblGrid>
        <w:gridCol w:w="593"/>
        <w:gridCol w:w="721"/>
        <w:gridCol w:w="721"/>
        <w:gridCol w:w="721"/>
      </w:tblGrid>
      <w:tr w:rsidR="007B07C8">
        <w:trPr>
          <w:tblHeader/>
          <w:jc w:val="center"/>
        </w:trPr>
        <w:tc>
          <w:tcPr>
            <w:tcW w:w="59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72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Mean</w:t>
            </w:r>
          </w:p>
        </w:tc>
        <w:tc>
          <w:tcPr>
            <w:tcW w:w="72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L95%</w:t>
            </w:r>
          </w:p>
        </w:tc>
        <w:tc>
          <w:tcPr>
            <w:tcW w:w="72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U95%</w:t>
            </w:r>
          </w:p>
        </w:tc>
      </w:tr>
      <w:tr w:rsidR="007B07C8">
        <w:trPr>
          <w:jc w:val="center"/>
        </w:trPr>
        <w:tc>
          <w:tcPr>
            <w:tcW w:w="59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72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311</w:t>
            </w:r>
          </w:p>
        </w:tc>
        <w:tc>
          <w:tcPr>
            <w:tcW w:w="72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66</w:t>
            </w:r>
          </w:p>
        </w:tc>
        <w:tc>
          <w:tcPr>
            <w:tcW w:w="72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26</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0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9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468</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1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84</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38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36</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8</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34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852</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8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897</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7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4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59</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2</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8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508</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1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75</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1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62</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8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5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17</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259</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2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571</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8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0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128</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8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57</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70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311</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02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24</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3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9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592</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3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60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02</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0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180</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37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0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3,015</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071</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7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26</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93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4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21</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95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24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808</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35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0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436</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6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04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13</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73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6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76</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8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47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046</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12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15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375</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1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5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978</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3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48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24</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84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48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73</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98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9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674</w:t>
            </w:r>
          </w:p>
        </w:tc>
      </w:tr>
      <w:tr w:rsidR="007B07C8">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9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33</w:t>
            </w:r>
          </w:p>
        </w:tc>
      </w:tr>
      <w:tr w:rsidR="007B07C8">
        <w:trPr>
          <w:jc w:val="center"/>
        </w:trPr>
        <w:tc>
          <w:tcPr>
            <w:tcW w:w="59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72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437</w:t>
            </w:r>
          </w:p>
        </w:tc>
        <w:tc>
          <w:tcPr>
            <w:tcW w:w="72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0</w:t>
            </w:r>
          </w:p>
        </w:tc>
        <w:tc>
          <w:tcPr>
            <w:tcW w:w="72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7B07C8" w:rsidRDefault="001E7644">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267</w:t>
            </w:r>
          </w:p>
        </w:tc>
      </w:tr>
    </w:tbl>
    <w:p w:rsidR="007B07C8" w:rsidRDefault="001E7644">
      <w:r>
        <w:br w:type="page"/>
      </w:r>
    </w:p>
    <w:p w:rsidR="007B07C8" w:rsidRPr="00BD08D8" w:rsidRDefault="001E7644" w:rsidP="00BD08D8">
      <w:pPr>
        <w:pStyle w:val="Heading1"/>
        <w:jc w:val="center"/>
        <w:rPr>
          <w:rFonts w:ascii="Arial" w:hAnsi="Arial" w:cs="Arial"/>
          <w:sz w:val="28"/>
          <w:szCs w:val="28"/>
        </w:rPr>
      </w:pPr>
      <w:bookmarkStart w:id="52" w:name="figures"/>
      <w:bookmarkEnd w:id="45"/>
      <w:r w:rsidRPr="00BD08D8">
        <w:rPr>
          <w:rFonts w:ascii="Arial" w:hAnsi="Arial" w:cs="Arial"/>
          <w:sz w:val="28"/>
          <w:szCs w:val="28"/>
        </w:rPr>
        <w:lastRenderedPageBreak/>
        <w:t>Figures</w:t>
      </w:r>
    </w:p>
    <w:p w:rsidR="007B07C8" w:rsidRDefault="001E7644">
      <w:pPr>
        <w:pStyle w:val="CaptionedFigure"/>
      </w:pPr>
      <w:r>
        <w:rPr>
          <w:noProof/>
        </w:rPr>
        <w:drawing>
          <wp:inline distT="0" distB="0" distL="0" distR="0">
            <wp:extent cx="5943600" cy="3396342"/>
            <wp:effectExtent l="0" t="0" r="0" b="0"/>
            <wp:docPr id="76" name="Picture" descr="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77" name="Picture" descr="../figs/2023_Octopus_surveys.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rsidR="007B07C8" w:rsidRDefault="001E7644">
      <w:pPr>
        <w:pStyle w:val="ImageCaption"/>
      </w:pPr>
      <w:bookmarkStart w:id="53" w:name="fig:fig-survey-bio"/>
      <w:bookmarkEnd w:id="53"/>
      <w:r>
        <w:t>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w:t>
      </w:r>
    </w:p>
    <w:p w:rsidR="007B07C8" w:rsidRDefault="001E7644">
      <w:r>
        <w:br w:type="page"/>
      </w:r>
    </w:p>
    <w:p w:rsidR="007B07C8" w:rsidRDefault="001E7644">
      <w:pPr>
        <w:pStyle w:val="CaptionedFigure"/>
      </w:pPr>
      <w:r>
        <w:rPr>
          <w:noProof/>
        </w:rPr>
        <w:lastRenderedPageBreak/>
        <w:drawing>
          <wp:inline distT="0" distB="0" distL="0" distR="0">
            <wp:extent cx="5943600" cy="3396342"/>
            <wp:effectExtent l="0" t="0" r="0" b="0"/>
            <wp:docPr id="80" name="Picture" descr="Figure 22-2. Octopus catch (retained and discarded), ABC and TAC from 1997-2023. Data reflect catch posted through September 16, 2023 (sourced October 17,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81" name="Picture" descr="../figs/2023_Octopus_catch_specs.png"/>
                    <pic:cNvPicPr>
                      <a:picLocks noChangeAspect="1" noChangeArrowheads="1"/>
                    </pic:cNvPicPr>
                  </pic:nvPicPr>
                  <pic:blipFill>
                    <a:blip r:embed="rId12"/>
                    <a:stretch>
                      <a:fillRect/>
                    </a:stretch>
                  </pic:blipFill>
                  <pic:spPr bwMode="auto">
                    <a:xfrm>
                      <a:off x="0" y="0"/>
                      <a:ext cx="5943600" cy="3396342"/>
                    </a:xfrm>
                    <a:prstGeom prst="rect">
                      <a:avLst/>
                    </a:prstGeom>
                    <a:noFill/>
                    <a:ln w="9525">
                      <a:noFill/>
                      <a:headEnd/>
                      <a:tailEnd/>
                    </a:ln>
                  </pic:spPr>
                </pic:pic>
              </a:graphicData>
            </a:graphic>
          </wp:inline>
        </w:drawing>
      </w:r>
    </w:p>
    <w:p w:rsidR="007B07C8" w:rsidRDefault="001E7644">
      <w:pPr>
        <w:pStyle w:val="ImageCaption"/>
      </w:pPr>
      <w:bookmarkStart w:id="54" w:name="fig:fig-catch"/>
      <w:bookmarkEnd w:id="54"/>
      <w:r>
        <w:t>Figure 22-2. Octopus catch (retained and discarded), ABC and TAC from 1997-2023. Data reflect catch posted through September 16, 2023 (sourced October 17, 2023 from the NMFS Alaska Regional Office using the AKFIN database (</w:t>
      </w:r>
      <w:hyperlink r:id="rId13">
        <w:r>
          <w:rPr>
            <w:rStyle w:val="Hyperlink"/>
          </w:rPr>
          <w:t>http://www.akfin.org</w:t>
        </w:r>
      </w:hyperlink>
      <w:r>
        <w:t>)).</w:t>
      </w:r>
      <w:bookmarkEnd w:id="52"/>
    </w:p>
    <w:sectPr w:rsidR="007B07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6CC9" w:rsidRDefault="005E6CC9">
      <w:pPr>
        <w:spacing w:after="0"/>
      </w:pPr>
      <w:r>
        <w:separator/>
      </w:r>
    </w:p>
  </w:endnote>
  <w:endnote w:type="continuationSeparator" w:id="0">
    <w:p w:rsidR="005E6CC9" w:rsidRDefault="005E6C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6CC9" w:rsidRDefault="005E6CC9">
      <w:r>
        <w:separator/>
      </w:r>
    </w:p>
  </w:footnote>
  <w:footnote w:type="continuationSeparator" w:id="0">
    <w:p w:rsidR="005E6CC9" w:rsidRDefault="005E6C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10EF4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E546E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C3A8A3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07C8"/>
    <w:rsid w:val="001E7644"/>
    <w:rsid w:val="005E6CC9"/>
    <w:rsid w:val="007B07C8"/>
    <w:rsid w:val="007C5945"/>
    <w:rsid w:val="009D2717"/>
    <w:rsid w:val="00BD0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756ED"/>
  <w15:docId w15:val="{598D573D-D4E7-4926-81AC-107AEAE6F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fsc.fisheries.noaa.gov/ords/r/fma_ols/fma-map/" TargetMode="External"/><Relationship Id="rId13" Type="http://schemas.openxmlformats.org/officeDocument/2006/relationships/hyperlink" Target="http://www.akfin.org" TargetMode="Externa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phc.int/uploads/pdf/sa/2022/iphc-2022-sa-01.pdf" TargetMode="External"/><Relationship Id="rId4" Type="http://schemas.openxmlformats.org/officeDocument/2006/relationships/webSettings" Target="webSettings.xml"/><Relationship Id="rId9" Type="http://schemas.openxmlformats.org/officeDocument/2006/relationships/hyperlink" Target="https://doi.org/10.1111/gcb.1476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5363</Words>
  <Characters>3057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22. Assessment of the Octopus Stock Complex in the Bering Sea and Aleutian Islands</vt:lpstr>
    </vt:vector>
  </TitlesOfParts>
  <Company>NOAA AFSC</Company>
  <LinksUpToDate>false</LinksUpToDate>
  <CharactersWithSpaces>3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Complex in the Bering Sea and Aleutian Islands</dc:title>
  <dc:creator>Lee Cronin-Fine, Benjamin C. Williams, and Kerim Aydin</dc:creator>
  <cp:keywords/>
  <cp:lastModifiedBy>Lee.Cronin-Fine</cp:lastModifiedBy>
  <cp:revision>4</cp:revision>
  <cp:lastPrinted>2023-10-27T21:22:00Z</cp:lastPrinted>
  <dcterms:created xsi:type="dcterms:W3CDTF">2023-10-27T21:22:00Z</dcterms:created>
  <dcterms:modified xsi:type="dcterms:W3CDTF">2023-10-2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